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96B17" w14:textId="4D6C2E4C" w:rsidR="008D14E1" w:rsidRDefault="78336FDA" w:rsidP="65D6CD00">
      <w:pPr>
        <w:rPr>
          <w:sz w:val="24"/>
          <w:szCs w:val="24"/>
        </w:rPr>
      </w:pPr>
      <w:r w:rsidRPr="62448013">
        <w:rPr>
          <w:rStyle w:val="Heading1Char"/>
          <w:b/>
          <w:bCs/>
        </w:rPr>
        <w:t>Checklist Form</w:t>
      </w:r>
      <w:r w:rsidR="005E2B3E">
        <w:br/>
      </w:r>
      <w:r w:rsidR="005E2B3E">
        <w:br/>
      </w:r>
      <w:r w:rsidR="00015DC1" w:rsidRPr="62448013">
        <w:rPr>
          <w:sz w:val="24"/>
          <w:szCs w:val="24"/>
        </w:rPr>
        <w:t xml:space="preserve">Please ensure that all the items </w:t>
      </w:r>
      <w:r w:rsidR="005E2B3E" w:rsidRPr="62448013">
        <w:rPr>
          <w:sz w:val="24"/>
          <w:szCs w:val="24"/>
        </w:rPr>
        <w:t>are</w:t>
      </w:r>
      <w:r w:rsidR="00015DC1" w:rsidRPr="62448013">
        <w:rPr>
          <w:sz w:val="24"/>
          <w:szCs w:val="24"/>
        </w:rPr>
        <w:t xml:space="preserve"> </w:t>
      </w:r>
      <w:r w:rsidR="008D14E1" w:rsidRPr="62448013">
        <w:rPr>
          <w:sz w:val="24"/>
          <w:szCs w:val="24"/>
        </w:rPr>
        <w:t xml:space="preserve">completed </w:t>
      </w:r>
      <w:r w:rsidR="00015DC1" w:rsidRPr="62448013">
        <w:rPr>
          <w:sz w:val="24"/>
          <w:szCs w:val="24"/>
        </w:rPr>
        <w:t xml:space="preserve">to ensure that the request for a </w:t>
      </w:r>
      <w:r w:rsidR="00C16482" w:rsidRPr="62448013">
        <w:rPr>
          <w:sz w:val="24"/>
          <w:szCs w:val="24"/>
        </w:rPr>
        <w:t>non-standard</w:t>
      </w:r>
      <w:r w:rsidR="00015DC1" w:rsidRPr="62448013">
        <w:rPr>
          <w:sz w:val="24"/>
          <w:szCs w:val="24"/>
        </w:rPr>
        <w:t xml:space="preserve"> device adheres </w:t>
      </w:r>
      <w:r w:rsidR="008142A9" w:rsidRPr="62448013">
        <w:rPr>
          <w:sz w:val="24"/>
          <w:szCs w:val="24"/>
        </w:rPr>
        <w:t xml:space="preserve">to </w:t>
      </w:r>
      <w:r w:rsidR="00BB5E9E" w:rsidRPr="62448013">
        <w:rPr>
          <w:sz w:val="24"/>
          <w:szCs w:val="24"/>
        </w:rPr>
        <w:t xml:space="preserve">the </w:t>
      </w:r>
      <w:r w:rsidR="008142A9" w:rsidRPr="62448013">
        <w:rPr>
          <w:sz w:val="24"/>
          <w:szCs w:val="24"/>
        </w:rPr>
        <w:t xml:space="preserve">ITS approval </w:t>
      </w:r>
      <w:r w:rsidR="005D2729" w:rsidRPr="62448013">
        <w:rPr>
          <w:sz w:val="24"/>
          <w:szCs w:val="24"/>
        </w:rPr>
        <w:t>process</w:t>
      </w:r>
      <w:r w:rsidR="008142A9" w:rsidRPr="62448013">
        <w:rPr>
          <w:sz w:val="24"/>
          <w:szCs w:val="24"/>
        </w:rPr>
        <w:t xml:space="preserve">. By completing this </w:t>
      </w:r>
      <w:r w:rsidR="00BB5E9E" w:rsidRPr="62448013">
        <w:rPr>
          <w:sz w:val="24"/>
          <w:szCs w:val="24"/>
        </w:rPr>
        <w:t>form,</w:t>
      </w:r>
      <w:r w:rsidR="008142A9" w:rsidRPr="62448013">
        <w:rPr>
          <w:sz w:val="24"/>
          <w:szCs w:val="24"/>
        </w:rPr>
        <w:t xml:space="preserve"> you will ensure that your request is dealt </w:t>
      </w:r>
      <w:r w:rsidR="008D14E1" w:rsidRPr="62448013">
        <w:rPr>
          <w:sz w:val="24"/>
          <w:szCs w:val="24"/>
        </w:rPr>
        <w:t xml:space="preserve">with promptly which will </w:t>
      </w:r>
      <w:r w:rsidR="008142A9" w:rsidRPr="62448013">
        <w:rPr>
          <w:sz w:val="24"/>
          <w:szCs w:val="24"/>
        </w:rPr>
        <w:t xml:space="preserve">reduce </w:t>
      </w:r>
      <w:r w:rsidR="00BB5E9E" w:rsidRPr="62448013">
        <w:rPr>
          <w:sz w:val="24"/>
          <w:szCs w:val="24"/>
        </w:rPr>
        <w:t>unnecessary delay</w:t>
      </w:r>
      <w:r w:rsidR="008142A9" w:rsidRPr="62448013">
        <w:rPr>
          <w:sz w:val="24"/>
          <w:szCs w:val="24"/>
        </w:rPr>
        <w:t>.</w:t>
      </w:r>
      <w:r w:rsidR="005E2B3E">
        <w:br/>
      </w:r>
    </w:p>
    <w:tbl>
      <w:tblPr>
        <w:tblStyle w:val="TableGrid"/>
        <w:tblW w:w="10488" w:type="dxa"/>
        <w:tblLayout w:type="fixed"/>
        <w:tblLook w:val="04A0" w:firstRow="1" w:lastRow="0" w:firstColumn="1" w:lastColumn="0" w:noHBand="0" w:noVBand="1"/>
      </w:tblPr>
      <w:tblGrid>
        <w:gridCol w:w="988"/>
        <w:gridCol w:w="5386"/>
        <w:gridCol w:w="1276"/>
        <w:gridCol w:w="567"/>
        <w:gridCol w:w="851"/>
        <w:gridCol w:w="1420"/>
      </w:tblGrid>
      <w:tr w:rsidR="00164E87" w14:paraId="67B63117" w14:textId="77777777" w:rsidTr="6C088E50">
        <w:trPr>
          <w:trHeight w:val="483"/>
        </w:trPr>
        <w:tc>
          <w:tcPr>
            <w:tcW w:w="988" w:type="dxa"/>
            <w:shd w:val="clear" w:color="auto" w:fill="DEEAF6" w:themeFill="accent5" w:themeFillTint="33"/>
          </w:tcPr>
          <w:p w14:paraId="753B6841" w14:textId="42B0BB60" w:rsidR="00164E87" w:rsidRPr="00301E33" w:rsidRDefault="00164E87" w:rsidP="008D14E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DEEAF6" w:themeFill="accent5" w:themeFillTint="33"/>
            <w:vAlign w:val="center"/>
          </w:tcPr>
          <w:p w14:paraId="3D937523" w14:textId="7BA49D81" w:rsidR="00164E87" w:rsidRPr="00301E33" w:rsidRDefault="00164E87" w:rsidP="008D14E1">
            <w:pPr>
              <w:rPr>
                <w:b/>
                <w:bCs/>
                <w:sz w:val="20"/>
                <w:szCs w:val="20"/>
              </w:rPr>
            </w:pPr>
            <w:r w:rsidRPr="00301E33">
              <w:rPr>
                <w:b/>
                <w:bCs/>
                <w:sz w:val="20"/>
                <w:szCs w:val="20"/>
              </w:rPr>
              <w:t>Items</w:t>
            </w:r>
          </w:p>
        </w:tc>
        <w:tc>
          <w:tcPr>
            <w:tcW w:w="4114" w:type="dxa"/>
            <w:gridSpan w:val="4"/>
            <w:shd w:val="clear" w:color="auto" w:fill="DEEAF6" w:themeFill="accent5" w:themeFillTint="33"/>
            <w:vAlign w:val="center"/>
          </w:tcPr>
          <w:p w14:paraId="202C2758" w14:textId="77777777" w:rsidR="00164E87" w:rsidRPr="00301E33" w:rsidRDefault="00164E87" w:rsidP="008D14E1">
            <w:pPr>
              <w:rPr>
                <w:b/>
                <w:bCs/>
                <w:sz w:val="20"/>
                <w:szCs w:val="20"/>
              </w:rPr>
            </w:pPr>
            <w:r w:rsidRPr="00301E33">
              <w:rPr>
                <w:b/>
                <w:bCs/>
                <w:sz w:val="20"/>
                <w:szCs w:val="20"/>
              </w:rPr>
              <w:t xml:space="preserve">Mandatory/Optional </w:t>
            </w:r>
          </w:p>
          <w:p w14:paraId="1EFCEA53" w14:textId="2A2D1FDD" w:rsidR="00164E87" w:rsidRPr="00301E33" w:rsidRDefault="00164E87" w:rsidP="008D14E1">
            <w:pPr>
              <w:rPr>
                <w:b/>
                <w:bCs/>
                <w:sz w:val="20"/>
                <w:szCs w:val="20"/>
              </w:rPr>
            </w:pPr>
            <w:r w:rsidRPr="00301E33">
              <w:rPr>
                <w:b/>
                <w:bCs/>
                <w:sz w:val="20"/>
                <w:szCs w:val="20"/>
              </w:rPr>
              <w:t xml:space="preserve">Comments / Explanation </w:t>
            </w:r>
          </w:p>
        </w:tc>
      </w:tr>
      <w:tr w:rsidR="00E220A6" w14:paraId="4C5E490A" w14:textId="77777777" w:rsidTr="6C088E50">
        <w:tc>
          <w:tcPr>
            <w:tcW w:w="988" w:type="dxa"/>
          </w:tcPr>
          <w:p w14:paraId="708E9664" w14:textId="77777777" w:rsidR="000E21F8" w:rsidRDefault="000E21F8" w:rsidP="000D293A">
            <w:pPr>
              <w:rPr>
                <w:sz w:val="20"/>
                <w:szCs w:val="20"/>
              </w:rPr>
            </w:pPr>
          </w:p>
          <w:p w14:paraId="64055560" w14:textId="4223C021" w:rsidR="000D293A" w:rsidRPr="000D293A" w:rsidRDefault="000D293A" w:rsidP="000D293A">
            <w:pPr>
              <w:pStyle w:val="ListParagraph"/>
              <w:numPr>
                <w:ilvl w:val="0"/>
                <w:numId w:val="7"/>
              </w:numPr>
              <w:ind w:left="699" w:hanging="699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41021B87" w14:textId="77777777" w:rsidR="000E21F8" w:rsidRDefault="000E21F8" w:rsidP="51765424">
            <w:pPr>
              <w:rPr>
                <w:sz w:val="20"/>
                <w:szCs w:val="20"/>
              </w:rPr>
            </w:pPr>
          </w:p>
          <w:p w14:paraId="1C56CB90" w14:textId="4C0DAFDC" w:rsidR="00E220A6" w:rsidRDefault="00E220A6" w:rsidP="51765424">
            <w:pPr>
              <w:rPr>
                <w:sz w:val="20"/>
                <w:szCs w:val="20"/>
              </w:rPr>
            </w:pPr>
            <w:r w:rsidRPr="6C088E50">
              <w:rPr>
                <w:sz w:val="20"/>
                <w:szCs w:val="20"/>
              </w:rPr>
              <w:t>Have you read the device policy</w:t>
            </w:r>
            <w:r w:rsidR="396E8DDD" w:rsidRPr="6C088E50">
              <w:rPr>
                <w:sz w:val="20"/>
                <w:szCs w:val="20"/>
              </w:rPr>
              <w:t xml:space="preserve">, </w:t>
            </w:r>
            <w:r w:rsidRPr="6C088E50">
              <w:rPr>
                <w:sz w:val="20"/>
                <w:szCs w:val="20"/>
              </w:rPr>
              <w:t>and do you confirm compliance and acceptance with the policy and procedures?</w:t>
            </w:r>
          </w:p>
          <w:p w14:paraId="3BA92FC6" w14:textId="08E6E11D" w:rsidR="000E21F8" w:rsidRPr="00301E33" w:rsidRDefault="000E21F8" w:rsidP="51765424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2"/>
          </w:tcPr>
          <w:p w14:paraId="7C904282" w14:textId="77777777" w:rsidR="000D293A" w:rsidRDefault="000D293A" w:rsidP="008D14E1">
            <w:pPr>
              <w:rPr>
                <w:sz w:val="20"/>
                <w:szCs w:val="20"/>
              </w:rPr>
            </w:pPr>
          </w:p>
          <w:p w14:paraId="007FEF39" w14:textId="00C37323" w:rsidR="00E220A6" w:rsidRPr="00301E33" w:rsidRDefault="00E220A6" w:rsidP="008D14E1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Yes  </w:t>
            </w:r>
            <w:sdt>
              <w:sdtPr>
                <w:rPr>
                  <w:sz w:val="20"/>
                  <w:szCs w:val="20"/>
                </w:rPr>
                <w:id w:val="739676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3E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271" w:type="dxa"/>
            <w:gridSpan w:val="2"/>
          </w:tcPr>
          <w:p w14:paraId="55BF1C66" w14:textId="77777777" w:rsidR="000D293A" w:rsidRDefault="000D293A" w:rsidP="008D14E1">
            <w:pPr>
              <w:rPr>
                <w:sz w:val="20"/>
                <w:szCs w:val="20"/>
              </w:rPr>
            </w:pPr>
          </w:p>
          <w:p w14:paraId="175FAC36" w14:textId="45547FFE" w:rsidR="00E220A6" w:rsidRPr="00301E33" w:rsidRDefault="00E220A6" w:rsidP="008D14E1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No   </w:t>
            </w:r>
            <w:sdt>
              <w:sdtPr>
                <w:rPr>
                  <w:sz w:val="20"/>
                  <w:szCs w:val="20"/>
                </w:rPr>
                <w:id w:val="14691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2255D4" w14:paraId="2331C124" w14:textId="77777777" w:rsidTr="6C088E50">
        <w:tc>
          <w:tcPr>
            <w:tcW w:w="988" w:type="dxa"/>
          </w:tcPr>
          <w:p w14:paraId="4C14694B" w14:textId="77777777" w:rsidR="000D293A" w:rsidRDefault="000D293A" w:rsidP="000D293A">
            <w:pPr>
              <w:rPr>
                <w:sz w:val="20"/>
                <w:szCs w:val="20"/>
              </w:rPr>
            </w:pPr>
          </w:p>
          <w:p w14:paraId="1909E887" w14:textId="6FE918E4" w:rsidR="000D293A" w:rsidRPr="000D293A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55F6A783" w14:textId="77777777" w:rsidR="000E21F8" w:rsidRDefault="000E21F8" w:rsidP="51765424">
            <w:pPr>
              <w:rPr>
                <w:sz w:val="20"/>
                <w:szCs w:val="20"/>
              </w:rPr>
            </w:pPr>
          </w:p>
          <w:p w14:paraId="12FBD8E7" w14:textId="77777777" w:rsidR="002255D4" w:rsidRDefault="002255D4" w:rsidP="51765424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Please enter your Ivanti ticket reference number.</w:t>
            </w:r>
          </w:p>
          <w:p w14:paraId="2C2A2F7A" w14:textId="5828095B" w:rsidR="000D293A" w:rsidRPr="00301E33" w:rsidRDefault="000D293A" w:rsidP="51765424">
            <w:pPr>
              <w:rPr>
                <w:sz w:val="20"/>
                <w:szCs w:val="20"/>
              </w:rPr>
            </w:pPr>
          </w:p>
        </w:tc>
        <w:tc>
          <w:tcPr>
            <w:tcW w:w="4114" w:type="dxa"/>
            <w:gridSpan w:val="4"/>
          </w:tcPr>
          <w:p w14:paraId="2634F1AC" w14:textId="77777777" w:rsidR="000D293A" w:rsidRDefault="000D293A" w:rsidP="008D14E1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1241066102"/>
              <w:placeholder>
                <w:docPart w:val="DefaultPlaceholder_-1854013440"/>
              </w:placeholder>
              <w:showingPlcHdr/>
            </w:sdtPr>
            <w:sdtEndPr/>
            <w:sdtContent>
              <w:p w14:paraId="7599AA93" w14:textId="555E8584" w:rsidR="002255D4" w:rsidRPr="00301E33" w:rsidRDefault="00A37040" w:rsidP="008D14E1">
                <w:pPr>
                  <w:rPr>
                    <w:sz w:val="20"/>
                    <w:szCs w:val="20"/>
                  </w:rPr>
                </w:pPr>
                <w:r w:rsidRPr="00301E3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F13F97" w14:paraId="3B5370ED" w14:textId="77777777" w:rsidTr="6C088E50">
        <w:tc>
          <w:tcPr>
            <w:tcW w:w="988" w:type="dxa"/>
          </w:tcPr>
          <w:p w14:paraId="1D836BC2" w14:textId="77777777" w:rsidR="00F13F97" w:rsidRDefault="00F13F97" w:rsidP="000D293A">
            <w:pPr>
              <w:pStyle w:val="ListParagraph"/>
              <w:rPr>
                <w:sz w:val="20"/>
                <w:szCs w:val="20"/>
              </w:rPr>
            </w:pPr>
          </w:p>
          <w:p w14:paraId="75E16B9F" w14:textId="71A9E357" w:rsidR="000D293A" w:rsidRPr="000D293A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5600AEFD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63EAAF5E" w14:textId="3577F50C" w:rsidR="00F13F97" w:rsidRPr="00301E33" w:rsidRDefault="00F13F97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Full name of line manager sponsoring this request.</w:t>
            </w:r>
          </w:p>
        </w:tc>
        <w:tc>
          <w:tcPr>
            <w:tcW w:w="4114" w:type="dxa"/>
            <w:gridSpan w:val="4"/>
          </w:tcPr>
          <w:p w14:paraId="135CB295" w14:textId="77777777" w:rsidR="000D293A" w:rsidRDefault="000D293A" w:rsidP="00F13F97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1855341287"/>
              <w:placeholder>
                <w:docPart w:val="DefaultPlaceholder_-1854013440"/>
              </w:placeholder>
              <w:showingPlcHdr/>
            </w:sdtPr>
            <w:sdtEndPr/>
            <w:sdtContent>
              <w:p w14:paraId="1EF62C7F" w14:textId="77777777" w:rsidR="00F13F97" w:rsidRDefault="00A37040" w:rsidP="00F13F97">
                <w:pPr>
                  <w:rPr>
                    <w:sz w:val="20"/>
                    <w:szCs w:val="20"/>
                  </w:rPr>
                </w:pPr>
                <w:r w:rsidRPr="00301E3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3D5685AF" w14:textId="663BCB61" w:rsidR="000D293A" w:rsidRPr="00301E33" w:rsidRDefault="000D293A" w:rsidP="00F13F97">
            <w:pPr>
              <w:rPr>
                <w:sz w:val="20"/>
                <w:szCs w:val="20"/>
              </w:rPr>
            </w:pPr>
          </w:p>
        </w:tc>
      </w:tr>
      <w:tr w:rsidR="00F13F97" w14:paraId="33AABAE6" w14:textId="77777777" w:rsidTr="6C088E50">
        <w:tc>
          <w:tcPr>
            <w:tcW w:w="988" w:type="dxa"/>
          </w:tcPr>
          <w:p w14:paraId="613294A3" w14:textId="77777777" w:rsidR="00F13F97" w:rsidRDefault="00F13F97" w:rsidP="000D293A">
            <w:pPr>
              <w:pStyle w:val="ListParagraph"/>
              <w:ind w:left="260"/>
              <w:rPr>
                <w:sz w:val="20"/>
                <w:szCs w:val="20"/>
              </w:rPr>
            </w:pPr>
          </w:p>
          <w:p w14:paraId="563777B2" w14:textId="0DFA94FE" w:rsidR="000D293A" w:rsidRPr="00301E33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30F6FC5C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28F7BB83" w14:textId="6E50E891" w:rsidR="00F13F97" w:rsidRPr="00301E33" w:rsidRDefault="00F77956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Email address of line manager sponsoring this request.</w:t>
            </w:r>
          </w:p>
        </w:tc>
        <w:tc>
          <w:tcPr>
            <w:tcW w:w="4114" w:type="dxa"/>
            <w:gridSpan w:val="4"/>
          </w:tcPr>
          <w:p w14:paraId="52BAE3DF" w14:textId="77777777" w:rsidR="000D293A" w:rsidRDefault="000D293A" w:rsidP="00F13F97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1443340419"/>
              <w:placeholder>
                <w:docPart w:val="DefaultPlaceholder_-1854013440"/>
              </w:placeholder>
              <w:showingPlcHdr/>
            </w:sdtPr>
            <w:sdtEndPr/>
            <w:sdtContent>
              <w:p w14:paraId="275B69DB" w14:textId="77777777" w:rsidR="00F13F97" w:rsidRDefault="00A37040" w:rsidP="00F13F97">
                <w:pPr>
                  <w:rPr>
                    <w:sz w:val="20"/>
                    <w:szCs w:val="20"/>
                  </w:rPr>
                </w:pPr>
                <w:r w:rsidRPr="00301E3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5875A0E8" w14:textId="66C4CF8E" w:rsidR="000D293A" w:rsidRPr="00301E33" w:rsidRDefault="000D293A" w:rsidP="00F13F97">
            <w:pPr>
              <w:rPr>
                <w:sz w:val="20"/>
                <w:szCs w:val="20"/>
              </w:rPr>
            </w:pPr>
          </w:p>
        </w:tc>
      </w:tr>
      <w:tr w:rsidR="00F77956" w14:paraId="4A2A8EEE" w14:textId="77777777" w:rsidTr="6C088E50">
        <w:tc>
          <w:tcPr>
            <w:tcW w:w="988" w:type="dxa"/>
          </w:tcPr>
          <w:p w14:paraId="3E7200BF" w14:textId="77777777" w:rsidR="00F77956" w:rsidRDefault="00F77956" w:rsidP="000D293A">
            <w:pPr>
              <w:pStyle w:val="ListParagraph"/>
              <w:ind w:left="260"/>
              <w:rPr>
                <w:sz w:val="20"/>
                <w:szCs w:val="20"/>
              </w:rPr>
            </w:pPr>
          </w:p>
          <w:p w14:paraId="485B2B30" w14:textId="018AA1E8" w:rsidR="000D293A" w:rsidRPr="00301E33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64EEB2B8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420DAE16" w14:textId="77777777" w:rsidR="00F77956" w:rsidRDefault="00011883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Who is this device for?</w:t>
            </w:r>
          </w:p>
          <w:p w14:paraId="6C94AACC" w14:textId="344B266B" w:rsidR="000D293A" w:rsidRPr="00301E33" w:rsidRDefault="000D293A" w:rsidP="00F13F97">
            <w:pPr>
              <w:rPr>
                <w:sz w:val="20"/>
                <w:szCs w:val="20"/>
              </w:rPr>
            </w:pPr>
          </w:p>
        </w:tc>
        <w:tc>
          <w:tcPr>
            <w:tcW w:w="4114" w:type="dxa"/>
            <w:gridSpan w:val="4"/>
          </w:tcPr>
          <w:p w14:paraId="3FA7FF54" w14:textId="77777777" w:rsidR="000D293A" w:rsidRDefault="000D293A" w:rsidP="00F13F97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519822456"/>
              <w:placeholder>
                <w:docPart w:val="DefaultPlaceholder_-1854013440"/>
              </w:placeholder>
              <w:showingPlcHdr/>
            </w:sdtPr>
            <w:sdtEndPr/>
            <w:sdtContent>
              <w:p w14:paraId="1E695690" w14:textId="3B04BBDE" w:rsidR="00F77956" w:rsidRPr="00301E33" w:rsidRDefault="00A37040" w:rsidP="00F13F97">
                <w:pPr>
                  <w:rPr>
                    <w:sz w:val="20"/>
                    <w:szCs w:val="20"/>
                  </w:rPr>
                </w:pPr>
                <w:r w:rsidRPr="00301E3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011883" w14:paraId="38DAB1BF" w14:textId="77777777" w:rsidTr="6C088E50">
        <w:tc>
          <w:tcPr>
            <w:tcW w:w="988" w:type="dxa"/>
          </w:tcPr>
          <w:p w14:paraId="426437DB" w14:textId="77777777" w:rsidR="00011883" w:rsidRDefault="00011883" w:rsidP="000D293A">
            <w:pPr>
              <w:pStyle w:val="ListParagraph"/>
              <w:rPr>
                <w:sz w:val="20"/>
                <w:szCs w:val="20"/>
              </w:rPr>
            </w:pPr>
          </w:p>
          <w:p w14:paraId="49E433E3" w14:textId="425E9AC4" w:rsidR="000D293A" w:rsidRPr="00301E33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38492F93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6C3FD7FD" w14:textId="77777777" w:rsidR="00011883" w:rsidRDefault="00011883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What is their job title?</w:t>
            </w:r>
          </w:p>
          <w:p w14:paraId="52A76D18" w14:textId="6AB2E674" w:rsidR="000D293A" w:rsidRPr="00301E33" w:rsidRDefault="000D293A" w:rsidP="00F13F97">
            <w:pPr>
              <w:rPr>
                <w:sz w:val="20"/>
                <w:szCs w:val="20"/>
              </w:rPr>
            </w:pPr>
          </w:p>
        </w:tc>
        <w:tc>
          <w:tcPr>
            <w:tcW w:w="4114" w:type="dxa"/>
            <w:gridSpan w:val="4"/>
          </w:tcPr>
          <w:p w14:paraId="354FED82" w14:textId="77777777" w:rsidR="000D293A" w:rsidRDefault="000D293A" w:rsidP="00F13F97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889654856"/>
              <w:placeholder>
                <w:docPart w:val="DefaultPlaceholder_-1854013440"/>
              </w:placeholder>
              <w:showingPlcHdr/>
            </w:sdtPr>
            <w:sdtEndPr/>
            <w:sdtContent>
              <w:p w14:paraId="7C11258E" w14:textId="6FDABB4A" w:rsidR="00011883" w:rsidRPr="00301E33" w:rsidRDefault="00A37040" w:rsidP="00F13F97">
                <w:pPr>
                  <w:rPr>
                    <w:sz w:val="20"/>
                    <w:szCs w:val="20"/>
                  </w:rPr>
                </w:pPr>
                <w:r w:rsidRPr="00301E3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E220A6" w14:paraId="7F10571F" w14:textId="77777777" w:rsidTr="6C088E50">
        <w:tc>
          <w:tcPr>
            <w:tcW w:w="988" w:type="dxa"/>
          </w:tcPr>
          <w:p w14:paraId="01E0CC5A" w14:textId="77777777" w:rsidR="000D293A" w:rsidRDefault="000D293A" w:rsidP="000D293A">
            <w:pPr>
              <w:rPr>
                <w:sz w:val="20"/>
                <w:szCs w:val="20"/>
              </w:rPr>
            </w:pPr>
          </w:p>
          <w:p w14:paraId="7DB58881" w14:textId="7BA19BBE" w:rsidR="000D293A" w:rsidRPr="000D293A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12683484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3842C336" w14:textId="6DAFF573" w:rsidR="00E220A6" w:rsidRPr="00301E33" w:rsidRDefault="00E220A6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Does this user already have a QMUL device?</w:t>
            </w:r>
          </w:p>
        </w:tc>
        <w:tc>
          <w:tcPr>
            <w:tcW w:w="1843" w:type="dxa"/>
            <w:gridSpan w:val="2"/>
          </w:tcPr>
          <w:p w14:paraId="77E7BF0B" w14:textId="77777777" w:rsidR="000D293A" w:rsidRDefault="000D293A" w:rsidP="00011883">
            <w:pPr>
              <w:rPr>
                <w:sz w:val="20"/>
                <w:szCs w:val="20"/>
              </w:rPr>
            </w:pPr>
          </w:p>
          <w:p w14:paraId="64016DD9" w14:textId="42B3699F" w:rsidR="00E220A6" w:rsidRPr="00301E33" w:rsidRDefault="00E220A6" w:rsidP="00011883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Yes  </w:t>
            </w:r>
            <w:sdt>
              <w:sdtPr>
                <w:rPr>
                  <w:sz w:val="20"/>
                  <w:szCs w:val="20"/>
                </w:rPr>
                <w:id w:val="35454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271" w:type="dxa"/>
            <w:gridSpan w:val="2"/>
          </w:tcPr>
          <w:p w14:paraId="5670A466" w14:textId="77777777" w:rsidR="000D293A" w:rsidRDefault="000D293A" w:rsidP="00011883">
            <w:pPr>
              <w:rPr>
                <w:sz w:val="20"/>
                <w:szCs w:val="20"/>
              </w:rPr>
            </w:pPr>
          </w:p>
          <w:p w14:paraId="06DE0B03" w14:textId="77777777" w:rsidR="00E220A6" w:rsidRDefault="00E220A6" w:rsidP="00011883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No   </w:t>
            </w:r>
            <w:sdt>
              <w:sdtPr>
                <w:rPr>
                  <w:sz w:val="20"/>
                  <w:szCs w:val="20"/>
                </w:rPr>
                <w:id w:val="66451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7447BC51" w14:textId="3A5FC38F" w:rsidR="000D293A" w:rsidRPr="00301E33" w:rsidRDefault="000D293A" w:rsidP="00011883">
            <w:pPr>
              <w:rPr>
                <w:sz w:val="20"/>
                <w:szCs w:val="20"/>
              </w:rPr>
            </w:pPr>
          </w:p>
        </w:tc>
      </w:tr>
      <w:tr w:rsidR="00011883" w14:paraId="3B361BFB" w14:textId="77777777" w:rsidTr="6C088E50">
        <w:trPr>
          <w:trHeight w:val="492"/>
        </w:trPr>
        <w:tc>
          <w:tcPr>
            <w:tcW w:w="988" w:type="dxa"/>
          </w:tcPr>
          <w:p w14:paraId="4AC6D52E" w14:textId="77777777" w:rsidR="00011883" w:rsidRDefault="00011883" w:rsidP="000D293A">
            <w:pPr>
              <w:pStyle w:val="ListParagraph"/>
              <w:rPr>
                <w:sz w:val="20"/>
                <w:szCs w:val="20"/>
              </w:rPr>
            </w:pPr>
          </w:p>
          <w:p w14:paraId="0A213F7A" w14:textId="77777777" w:rsidR="000D293A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  <w:p w14:paraId="25EED691" w14:textId="547294E4" w:rsidR="000D293A" w:rsidRPr="00301E33" w:rsidRDefault="000D293A" w:rsidP="000D293A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5117BAA9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56AA4EC4" w14:textId="4F43FA72" w:rsidR="0039171E" w:rsidRPr="00301E33" w:rsidRDefault="00011883" w:rsidP="00F13F97">
            <w:pPr>
              <w:rPr>
                <w:sz w:val="20"/>
                <w:szCs w:val="20"/>
              </w:rPr>
            </w:pPr>
            <w:r w:rsidRPr="6C088E50">
              <w:rPr>
                <w:sz w:val="20"/>
                <w:szCs w:val="20"/>
              </w:rPr>
              <w:t>If yes</w:t>
            </w:r>
            <w:r w:rsidR="00C07536" w:rsidRPr="6C088E50">
              <w:rPr>
                <w:sz w:val="20"/>
                <w:szCs w:val="20"/>
              </w:rPr>
              <w:t>, please give details of the other device and the reason for requesting an additional device.</w:t>
            </w:r>
            <w:r w:rsidR="00530FEE">
              <w:rPr>
                <w:sz w:val="20"/>
                <w:szCs w:val="20"/>
              </w:rPr>
              <w:br/>
            </w:r>
          </w:p>
        </w:tc>
        <w:tc>
          <w:tcPr>
            <w:tcW w:w="4114" w:type="dxa"/>
            <w:gridSpan w:val="4"/>
          </w:tcPr>
          <w:p w14:paraId="1730C282" w14:textId="77777777" w:rsidR="000D293A" w:rsidRDefault="000D293A" w:rsidP="00011883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566725115"/>
              <w:placeholder>
                <w:docPart w:val="DefaultPlaceholder_-1854013440"/>
              </w:placeholder>
              <w:showingPlcHdr/>
            </w:sdtPr>
            <w:sdtEndPr/>
            <w:sdtContent>
              <w:p w14:paraId="5E9CAA17" w14:textId="1660B5F2" w:rsidR="00C07536" w:rsidRPr="00301E33" w:rsidRDefault="00A37040" w:rsidP="00011883">
                <w:pPr>
                  <w:rPr>
                    <w:sz w:val="20"/>
                    <w:szCs w:val="20"/>
                  </w:rPr>
                </w:pPr>
                <w:r w:rsidRPr="00301E33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E220A6" w14:paraId="6417BF22" w14:textId="77777777" w:rsidTr="6C088E50">
        <w:tc>
          <w:tcPr>
            <w:tcW w:w="988" w:type="dxa"/>
          </w:tcPr>
          <w:p w14:paraId="13C70DC9" w14:textId="77777777" w:rsidR="00E220A6" w:rsidRDefault="00E220A6" w:rsidP="000D293A">
            <w:pPr>
              <w:pStyle w:val="ListParagraph"/>
              <w:rPr>
                <w:sz w:val="20"/>
                <w:szCs w:val="20"/>
              </w:rPr>
            </w:pPr>
          </w:p>
          <w:p w14:paraId="7C5A9DD9" w14:textId="2AB8EF74" w:rsidR="000D293A" w:rsidRPr="00301E33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3DDA003D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38A00F65" w14:textId="77777777" w:rsidR="00E220A6" w:rsidRDefault="00E220A6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Apple/Windows/Linux</w:t>
            </w:r>
          </w:p>
          <w:p w14:paraId="3B667ED3" w14:textId="6F4802CB" w:rsidR="000D293A" w:rsidRPr="00301E33" w:rsidRDefault="000D293A" w:rsidP="00F13F97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6E1EFE51" w14:textId="77777777" w:rsidR="000D293A" w:rsidRDefault="000D293A" w:rsidP="00011883">
            <w:pPr>
              <w:rPr>
                <w:sz w:val="20"/>
                <w:szCs w:val="20"/>
              </w:rPr>
            </w:pPr>
          </w:p>
          <w:p w14:paraId="6E648F79" w14:textId="6F7B7406" w:rsidR="00E220A6" w:rsidRPr="00301E33" w:rsidRDefault="00E220A6" w:rsidP="00011883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Apple  </w:t>
            </w:r>
            <w:sdt>
              <w:sdtPr>
                <w:rPr>
                  <w:sz w:val="20"/>
                  <w:szCs w:val="20"/>
                </w:rPr>
                <w:id w:val="161841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gridSpan w:val="2"/>
          </w:tcPr>
          <w:p w14:paraId="05B9353E" w14:textId="77777777" w:rsidR="000D293A" w:rsidRDefault="000D293A" w:rsidP="00011883">
            <w:pPr>
              <w:rPr>
                <w:sz w:val="20"/>
                <w:szCs w:val="20"/>
              </w:rPr>
            </w:pPr>
          </w:p>
          <w:p w14:paraId="5C1768CE" w14:textId="360F583F" w:rsidR="00E220A6" w:rsidRPr="00301E33" w:rsidRDefault="00E220A6" w:rsidP="00011883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Windows  </w:t>
            </w:r>
            <w:sdt>
              <w:sdtPr>
                <w:rPr>
                  <w:sz w:val="20"/>
                  <w:szCs w:val="20"/>
                </w:rPr>
                <w:id w:val="30004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420" w:type="dxa"/>
          </w:tcPr>
          <w:p w14:paraId="7BD0CE97" w14:textId="77777777" w:rsidR="000D293A" w:rsidRDefault="000D293A" w:rsidP="00011883">
            <w:pPr>
              <w:rPr>
                <w:sz w:val="20"/>
                <w:szCs w:val="20"/>
              </w:rPr>
            </w:pPr>
          </w:p>
          <w:p w14:paraId="661C3B31" w14:textId="2D3C4286" w:rsidR="00E220A6" w:rsidRPr="00301E33" w:rsidRDefault="00E220A6" w:rsidP="00011883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Linux  </w:t>
            </w:r>
            <w:sdt>
              <w:sdtPr>
                <w:rPr>
                  <w:sz w:val="20"/>
                  <w:szCs w:val="20"/>
                </w:rPr>
                <w:id w:val="85291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A0911" w14:paraId="7A3BF435" w14:textId="77777777" w:rsidTr="6C088E50">
        <w:tc>
          <w:tcPr>
            <w:tcW w:w="988" w:type="dxa"/>
          </w:tcPr>
          <w:p w14:paraId="51953021" w14:textId="77777777" w:rsidR="001A0911" w:rsidRDefault="001A0911" w:rsidP="000D293A">
            <w:pPr>
              <w:pStyle w:val="ListParagraph"/>
              <w:ind w:left="260"/>
              <w:rPr>
                <w:sz w:val="20"/>
                <w:szCs w:val="20"/>
              </w:rPr>
            </w:pPr>
          </w:p>
          <w:p w14:paraId="2E8D5EBE" w14:textId="149274BD" w:rsidR="000D293A" w:rsidRPr="00301E33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33E3956F" w14:textId="77777777" w:rsidR="000E21F8" w:rsidRDefault="000E21F8" w:rsidP="00F13F97">
            <w:pPr>
              <w:rPr>
                <w:sz w:val="20"/>
                <w:szCs w:val="20"/>
              </w:rPr>
            </w:pPr>
          </w:p>
          <w:p w14:paraId="6FF9A8CE" w14:textId="568B2A53" w:rsidR="001A0911" w:rsidRPr="00301E33" w:rsidRDefault="001A0911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APPLE DEVICES ONLY</w:t>
            </w:r>
          </w:p>
          <w:p w14:paraId="1002E985" w14:textId="77777777" w:rsidR="001A0911" w:rsidRPr="00301E33" w:rsidRDefault="001A0911" w:rsidP="00F13F97">
            <w:pPr>
              <w:rPr>
                <w:sz w:val="20"/>
                <w:szCs w:val="20"/>
              </w:rPr>
            </w:pPr>
          </w:p>
          <w:p w14:paraId="1CC694AD" w14:textId="2C20FB88" w:rsidR="001A0911" w:rsidRPr="00301E33" w:rsidRDefault="001A0911" w:rsidP="0069141F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Some</w:t>
            </w:r>
            <w:r w:rsidRPr="0069141F">
              <w:rPr>
                <w:sz w:val="20"/>
                <w:szCs w:val="20"/>
              </w:rPr>
              <w:t xml:space="preserve"> apps are not supported by Apple</w:t>
            </w:r>
            <w:r w:rsidR="00185B57" w:rsidRPr="00301E33">
              <w:rPr>
                <w:sz w:val="20"/>
                <w:szCs w:val="20"/>
              </w:rPr>
              <w:t>’s operating system.</w:t>
            </w:r>
          </w:p>
          <w:p w14:paraId="65E4DDB8" w14:textId="4799FBAF" w:rsidR="001A0911" w:rsidRPr="0069141F" w:rsidRDefault="001A0911" w:rsidP="0069141F">
            <w:pPr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br/>
              <w:t>QMUL Apple Mac's are provided with the following default software.  </w:t>
            </w:r>
          </w:p>
          <w:p w14:paraId="181AB96F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MS Office, including Teams, Outlook, Powerpoint, OneNote, Excel, &amp; Word</w:t>
            </w:r>
          </w:p>
          <w:p w14:paraId="544885C7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Horizon</w:t>
            </w:r>
          </w:p>
          <w:p w14:paraId="7D4114CE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Firefox</w:t>
            </w:r>
          </w:p>
          <w:p w14:paraId="44C82A28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Chrome</w:t>
            </w:r>
          </w:p>
          <w:p w14:paraId="4E061C2B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RDS client</w:t>
            </w:r>
          </w:p>
          <w:p w14:paraId="5B737D14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SPSS 27</w:t>
            </w:r>
          </w:p>
          <w:p w14:paraId="789251D6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Endnote</w:t>
            </w:r>
          </w:p>
          <w:p w14:paraId="205A7C53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Emacs</w:t>
            </w:r>
          </w:p>
          <w:p w14:paraId="4A60401D" w14:textId="77777777" w:rsidR="001A0911" w:rsidRPr="0069141F" w:rsidRDefault="001A0911" w:rsidP="0069141F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Mitel Micollab client</w:t>
            </w:r>
          </w:p>
          <w:p w14:paraId="00785E0B" w14:textId="1C9E9677" w:rsidR="001A0911" w:rsidRPr="00301E33" w:rsidRDefault="001A0911" w:rsidP="6C088E50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sz w:val="20"/>
                <w:szCs w:val="20"/>
              </w:rPr>
            </w:pPr>
            <w:r w:rsidRPr="6C088E50">
              <w:rPr>
                <w:sz w:val="20"/>
                <w:szCs w:val="20"/>
              </w:rPr>
              <w:t>Adobe apps - individual licences must be acquired from Business Support.</w:t>
            </w:r>
          </w:p>
        </w:tc>
        <w:tc>
          <w:tcPr>
            <w:tcW w:w="4114" w:type="dxa"/>
            <w:gridSpan w:val="4"/>
          </w:tcPr>
          <w:p w14:paraId="3FF84A29" w14:textId="77777777" w:rsidR="000D293A" w:rsidRDefault="000D293A" w:rsidP="00011883">
            <w:pPr>
              <w:rPr>
                <w:sz w:val="20"/>
                <w:szCs w:val="20"/>
              </w:rPr>
            </w:pPr>
          </w:p>
          <w:p w14:paraId="567A56CC" w14:textId="225C09FF" w:rsidR="00185B57" w:rsidRPr="00301E33" w:rsidRDefault="00185B57" w:rsidP="00011883">
            <w:pPr>
              <w:rPr>
                <w:sz w:val="20"/>
                <w:szCs w:val="20"/>
              </w:rPr>
            </w:pPr>
            <w:r w:rsidRPr="0069141F">
              <w:rPr>
                <w:sz w:val="20"/>
                <w:szCs w:val="20"/>
              </w:rPr>
              <w:t>You can find full details of standard software provided with QMUL devices here:</w:t>
            </w:r>
            <w:r w:rsidRPr="0069141F">
              <w:rPr>
                <w:sz w:val="20"/>
                <w:szCs w:val="20"/>
              </w:rPr>
              <w:br/>
            </w:r>
            <w:r w:rsidRPr="0069141F">
              <w:rPr>
                <w:sz w:val="20"/>
                <w:szCs w:val="20"/>
              </w:rPr>
              <w:br/>
            </w:r>
            <w:hyperlink r:id="rId10" w:history="1">
              <w:r w:rsidRPr="0069141F">
                <w:rPr>
                  <w:rStyle w:val="Hyperlink"/>
                  <w:sz w:val="20"/>
                  <w:szCs w:val="20"/>
                </w:rPr>
                <w:t>https://www.its.qmul.ac.uk/services/service-catalogue-items/items/desktop-managed-service-staff.html</w:t>
              </w:r>
            </w:hyperlink>
          </w:p>
          <w:p w14:paraId="4CF765DD" w14:textId="77777777" w:rsidR="00185B57" w:rsidRPr="00301E33" w:rsidRDefault="00185B57" w:rsidP="00011883">
            <w:pPr>
              <w:rPr>
                <w:sz w:val="20"/>
                <w:szCs w:val="20"/>
              </w:rPr>
            </w:pPr>
          </w:p>
          <w:p w14:paraId="4A0BABD2" w14:textId="0679C23A" w:rsidR="00185B57" w:rsidRPr="00301E33" w:rsidRDefault="00AC6FC1" w:rsidP="00185B57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65864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5B57"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85B57" w:rsidRPr="00301E33">
              <w:rPr>
                <w:sz w:val="20"/>
                <w:szCs w:val="20"/>
              </w:rPr>
              <w:t xml:space="preserve"> I acknowledge </w:t>
            </w:r>
            <w:r w:rsidR="00301E33" w:rsidRPr="00301E33">
              <w:rPr>
                <w:sz w:val="20"/>
                <w:szCs w:val="20"/>
              </w:rPr>
              <w:t>and</w:t>
            </w:r>
            <w:r w:rsidR="00185B57" w:rsidRPr="00301E33">
              <w:rPr>
                <w:sz w:val="20"/>
                <w:szCs w:val="20"/>
              </w:rPr>
              <w:t xml:space="preserve"> understand </w:t>
            </w:r>
            <w:r w:rsidR="00301E33" w:rsidRPr="00301E33">
              <w:rPr>
                <w:sz w:val="20"/>
                <w:szCs w:val="20"/>
              </w:rPr>
              <w:t>t</w:t>
            </w:r>
            <w:r w:rsidR="00185B57" w:rsidRPr="00301E33">
              <w:rPr>
                <w:sz w:val="20"/>
                <w:szCs w:val="20"/>
              </w:rPr>
              <w:t xml:space="preserve">his statement and </w:t>
            </w:r>
            <w:r w:rsidR="00301E33" w:rsidRPr="00301E33">
              <w:rPr>
                <w:sz w:val="20"/>
                <w:szCs w:val="20"/>
              </w:rPr>
              <w:t>I</w:t>
            </w:r>
            <w:r w:rsidR="00185B57" w:rsidRPr="00301E33">
              <w:rPr>
                <w:sz w:val="20"/>
                <w:szCs w:val="20"/>
              </w:rPr>
              <w:t xml:space="preserve"> wish to continue with this Apple Mac request.</w:t>
            </w:r>
          </w:p>
          <w:p w14:paraId="546322D4" w14:textId="20350014" w:rsidR="00185B57" w:rsidRPr="00301E33" w:rsidRDefault="00185B57" w:rsidP="00011883">
            <w:pPr>
              <w:rPr>
                <w:sz w:val="20"/>
                <w:szCs w:val="20"/>
              </w:rPr>
            </w:pPr>
          </w:p>
        </w:tc>
      </w:tr>
      <w:tr w:rsidR="007962A2" w14:paraId="1CE75006" w14:textId="77777777" w:rsidTr="6C088E50">
        <w:tc>
          <w:tcPr>
            <w:tcW w:w="988" w:type="dxa"/>
          </w:tcPr>
          <w:p w14:paraId="3738E464" w14:textId="77777777" w:rsidR="00530FEE" w:rsidRDefault="00530FEE" w:rsidP="000D293A">
            <w:pPr>
              <w:pStyle w:val="ListParagraph"/>
              <w:rPr>
                <w:sz w:val="20"/>
                <w:szCs w:val="20"/>
              </w:rPr>
            </w:pPr>
          </w:p>
          <w:p w14:paraId="2EA99F33" w14:textId="0CF6C760" w:rsidR="000D293A" w:rsidRPr="00301E33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9500" w:type="dxa"/>
            <w:gridSpan w:val="5"/>
          </w:tcPr>
          <w:p w14:paraId="7EB741F8" w14:textId="77777777" w:rsidR="000E21F8" w:rsidRDefault="000E21F8" w:rsidP="00F13F97">
            <w:pPr>
              <w:rPr>
                <w:sz w:val="20"/>
                <w:szCs w:val="20"/>
              </w:rPr>
            </w:pPr>
          </w:p>
          <w:p w14:paraId="33DA3E0C" w14:textId="6F2ABB7F" w:rsidR="007962A2" w:rsidRDefault="007962A2" w:rsidP="00F13F97">
            <w:pPr>
              <w:rPr>
                <w:sz w:val="20"/>
                <w:szCs w:val="20"/>
              </w:rPr>
            </w:pPr>
            <w:r w:rsidRPr="6C088E50">
              <w:rPr>
                <w:sz w:val="20"/>
                <w:szCs w:val="20"/>
              </w:rPr>
              <w:t xml:space="preserve">Please state the business case (rationale) for the non-standard device i.e. why do you need this device to be non-standard? </w:t>
            </w:r>
            <w:r w:rsidR="00FA72F7" w:rsidRPr="6C088E50">
              <w:rPr>
                <w:sz w:val="20"/>
                <w:szCs w:val="20"/>
              </w:rPr>
              <w:t xml:space="preserve"> </w:t>
            </w:r>
            <w:r w:rsidRPr="6C088E50">
              <w:rPr>
                <w:sz w:val="20"/>
                <w:szCs w:val="20"/>
              </w:rPr>
              <w:t>If this is due to supporting specialist software, please provide details.</w:t>
            </w:r>
          </w:p>
          <w:p w14:paraId="04B7DEB4" w14:textId="576AB623" w:rsidR="000E21F8" w:rsidRPr="00301E33" w:rsidRDefault="000E21F8" w:rsidP="00F13F97">
            <w:pPr>
              <w:rPr>
                <w:sz w:val="20"/>
                <w:szCs w:val="20"/>
              </w:rPr>
            </w:pPr>
          </w:p>
        </w:tc>
      </w:tr>
      <w:tr w:rsidR="007962A2" w14:paraId="4B85F0E7" w14:textId="77777777" w:rsidTr="6C088E50">
        <w:tc>
          <w:tcPr>
            <w:tcW w:w="988" w:type="dxa"/>
          </w:tcPr>
          <w:p w14:paraId="1147148D" w14:textId="77777777" w:rsidR="007962A2" w:rsidRPr="00301E33" w:rsidRDefault="007962A2" w:rsidP="007962A2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9500" w:type="dxa"/>
            <w:gridSpan w:val="5"/>
          </w:tcPr>
          <w:p w14:paraId="3A52E58E" w14:textId="77777777" w:rsidR="007962A2" w:rsidRDefault="007962A2" w:rsidP="00F13F97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1303690065"/>
              <w:placeholder>
                <w:docPart w:val="DefaultPlaceholder_-1854013440"/>
              </w:placeholder>
              <w:showingPlcHdr/>
            </w:sdtPr>
            <w:sdtEndPr/>
            <w:sdtContent>
              <w:p w14:paraId="614DA8BB" w14:textId="1E8F0778" w:rsidR="00E72D35" w:rsidRDefault="004F6489" w:rsidP="00F13F97">
                <w:pPr>
                  <w:rPr>
                    <w:sz w:val="20"/>
                    <w:szCs w:val="20"/>
                  </w:rPr>
                </w:pPr>
                <w:r w:rsidRPr="006328F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747E0BF" w14:textId="193D575F" w:rsidR="00E72D35" w:rsidRPr="00301E33" w:rsidRDefault="00E72D35" w:rsidP="00F13F97">
            <w:pPr>
              <w:rPr>
                <w:sz w:val="20"/>
                <w:szCs w:val="20"/>
              </w:rPr>
            </w:pPr>
          </w:p>
        </w:tc>
      </w:tr>
      <w:tr w:rsidR="007344CE" w14:paraId="596603C6" w14:textId="77777777" w:rsidTr="6C088E50">
        <w:tc>
          <w:tcPr>
            <w:tcW w:w="988" w:type="dxa"/>
          </w:tcPr>
          <w:p w14:paraId="79B80F79" w14:textId="77777777" w:rsidR="007344CE" w:rsidRDefault="007344CE" w:rsidP="000D293A">
            <w:pPr>
              <w:pStyle w:val="ListParagraph"/>
              <w:rPr>
                <w:sz w:val="20"/>
                <w:szCs w:val="20"/>
              </w:rPr>
            </w:pPr>
          </w:p>
          <w:p w14:paraId="7D265071" w14:textId="0D2FB178" w:rsidR="000D293A" w:rsidRPr="00E72D35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9500" w:type="dxa"/>
            <w:gridSpan w:val="5"/>
          </w:tcPr>
          <w:p w14:paraId="75B3CFB4" w14:textId="77777777" w:rsidR="000E21F8" w:rsidRDefault="000E21F8" w:rsidP="007962A2">
            <w:pPr>
              <w:rPr>
                <w:sz w:val="20"/>
                <w:szCs w:val="20"/>
              </w:rPr>
            </w:pPr>
          </w:p>
          <w:p w14:paraId="7DBB2FAD" w14:textId="453E3700" w:rsidR="311E429F" w:rsidRDefault="311E429F" w:rsidP="6C088E50">
            <w:pPr>
              <w:rPr>
                <w:sz w:val="20"/>
                <w:szCs w:val="20"/>
              </w:rPr>
            </w:pPr>
            <w:r w:rsidRPr="6C088E50">
              <w:rPr>
                <w:sz w:val="20"/>
                <w:szCs w:val="20"/>
              </w:rPr>
              <w:t>All requests for a non-standard device must be authorised by your line Manager or Academic (e.g. PhD supervisor).</w:t>
            </w:r>
          </w:p>
          <w:p w14:paraId="0272E0E6" w14:textId="77777777" w:rsidR="007344CE" w:rsidRDefault="007344CE" w:rsidP="007962A2">
            <w:pPr>
              <w:rPr>
                <w:sz w:val="20"/>
                <w:szCs w:val="20"/>
              </w:rPr>
            </w:pPr>
          </w:p>
          <w:p w14:paraId="4F5122DF" w14:textId="34D4AEC1" w:rsidR="000D293A" w:rsidRDefault="007344CE" w:rsidP="007962A2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Please note, even if the request is approved by your Line Manager or Academic (e.g PhD supervisor) </w:t>
            </w:r>
            <w:r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301E33">
              <w:rPr>
                <w:b/>
                <w:bCs/>
                <w:i/>
                <w:iCs/>
                <w:sz w:val="20"/>
                <w:szCs w:val="20"/>
              </w:rPr>
              <w:t xml:space="preserve"> approval is still required, and this will be obtained once request has been </w:t>
            </w:r>
            <w:r>
              <w:rPr>
                <w:b/>
                <w:bCs/>
                <w:i/>
                <w:iCs/>
                <w:sz w:val="20"/>
                <w:szCs w:val="20"/>
              </w:rPr>
              <w:t>reviewed.</w:t>
            </w:r>
          </w:p>
          <w:p w14:paraId="2679A006" w14:textId="77777777" w:rsidR="00695E84" w:rsidRDefault="00695E84" w:rsidP="007962A2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726692C4" w14:textId="77777777" w:rsidR="00695E84" w:rsidRDefault="00695E84" w:rsidP="00695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me of Line Manager:  </w:t>
            </w:r>
            <w:sdt>
              <w:sdtPr>
                <w:rPr>
                  <w:sz w:val="20"/>
                  <w:szCs w:val="20"/>
                </w:rPr>
                <w:id w:val="-1904128829"/>
                <w:placeholder>
                  <w:docPart w:val="AE71F18C556042ABB6EC0D48082CC82B"/>
                </w:placeholder>
                <w:showingPlcHdr/>
              </w:sdtPr>
              <w:sdtEndPr/>
              <w:sdtContent>
                <w:r w:rsidRPr="006328F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196402" w14:textId="77777777" w:rsidR="00695E84" w:rsidRDefault="00695E84" w:rsidP="00695E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approve this request  </w:t>
            </w:r>
            <w:sdt>
              <w:sdtPr>
                <w:rPr>
                  <w:sz w:val="20"/>
                  <w:szCs w:val="20"/>
                </w:rPr>
                <w:id w:val="-2017446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5C14450" w14:textId="4A8D00F2" w:rsidR="00695E84" w:rsidRPr="00695E84" w:rsidRDefault="00695E84" w:rsidP="007962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e:  </w:t>
            </w:r>
            <w:sdt>
              <w:sdtPr>
                <w:rPr>
                  <w:sz w:val="20"/>
                  <w:szCs w:val="20"/>
                </w:rPr>
                <w:id w:val="-961108502"/>
                <w:placeholder>
                  <w:docPart w:val="25537A8E50044969B1C32FB6DA1C7995"/>
                </w:placeholder>
                <w:showingPlcHdr/>
              </w:sdtPr>
              <w:sdtEndPr/>
              <w:sdtContent>
                <w:r w:rsidRPr="006328F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006A147" w14:textId="578B08D6" w:rsidR="001831CE" w:rsidRPr="00E72D35" w:rsidRDefault="001831CE" w:rsidP="00E72D35">
            <w:pPr>
              <w:rPr>
                <w:sz w:val="20"/>
                <w:szCs w:val="20"/>
              </w:rPr>
            </w:pPr>
          </w:p>
        </w:tc>
      </w:tr>
      <w:tr w:rsidR="000E21F8" w14:paraId="7CF9B2E6" w14:textId="77777777" w:rsidTr="6C088E50">
        <w:tc>
          <w:tcPr>
            <w:tcW w:w="988" w:type="dxa"/>
          </w:tcPr>
          <w:p w14:paraId="1DEB41D3" w14:textId="77777777" w:rsidR="000E21F8" w:rsidRDefault="000E21F8" w:rsidP="000D293A">
            <w:pPr>
              <w:rPr>
                <w:sz w:val="20"/>
                <w:szCs w:val="20"/>
              </w:rPr>
            </w:pPr>
          </w:p>
          <w:p w14:paraId="165CA280" w14:textId="57602153" w:rsidR="000D293A" w:rsidRPr="000D293A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0442AE08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4604BC8C" w14:textId="51A36410" w:rsidR="000E21F8" w:rsidRPr="00301E33" w:rsidRDefault="000E21F8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State the funding source for the device (if applicable).</w:t>
            </w:r>
          </w:p>
          <w:p w14:paraId="7A043579" w14:textId="77777777" w:rsidR="000E21F8" w:rsidRPr="00301E33" w:rsidRDefault="000E21F8" w:rsidP="00F13F97">
            <w:pPr>
              <w:rPr>
                <w:sz w:val="20"/>
                <w:szCs w:val="20"/>
              </w:rPr>
            </w:pPr>
          </w:p>
          <w:p w14:paraId="7555245D" w14:textId="776BB4CE" w:rsidR="000E21F8" w:rsidRPr="00301E33" w:rsidRDefault="000E21F8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114" w:type="dxa"/>
            <w:gridSpan w:val="4"/>
          </w:tcPr>
          <w:p w14:paraId="62875F82" w14:textId="77777777" w:rsidR="000D293A" w:rsidRDefault="000D293A" w:rsidP="000E21F8">
            <w:pPr>
              <w:rPr>
                <w:sz w:val="20"/>
                <w:szCs w:val="20"/>
              </w:rPr>
            </w:pPr>
          </w:p>
          <w:p w14:paraId="67AAC172" w14:textId="0D1B11D2" w:rsidR="000E21F8" w:rsidRPr="000E21F8" w:rsidRDefault="00AC6FC1" w:rsidP="000E21F8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860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F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21F8">
              <w:rPr>
                <w:sz w:val="20"/>
                <w:szCs w:val="20"/>
              </w:rPr>
              <w:t xml:space="preserve">  </w:t>
            </w:r>
            <w:r w:rsidR="000E21F8" w:rsidRPr="000E21F8">
              <w:rPr>
                <w:sz w:val="20"/>
                <w:szCs w:val="20"/>
              </w:rPr>
              <w:t xml:space="preserve">ITS </w:t>
            </w:r>
          </w:p>
          <w:p w14:paraId="4BC9A38F" w14:textId="03A1E99D" w:rsidR="000E21F8" w:rsidRPr="000E21F8" w:rsidRDefault="00AC6FC1" w:rsidP="000E21F8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1800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F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21F8">
              <w:rPr>
                <w:sz w:val="20"/>
                <w:szCs w:val="20"/>
              </w:rPr>
              <w:t xml:space="preserve">  </w:t>
            </w:r>
            <w:r w:rsidR="000E21F8" w:rsidRPr="000E21F8">
              <w:rPr>
                <w:sz w:val="20"/>
                <w:szCs w:val="20"/>
              </w:rPr>
              <w:t>Department/School</w:t>
            </w:r>
          </w:p>
          <w:p w14:paraId="23872C79" w14:textId="08D3F4C8" w:rsidR="000E21F8" w:rsidRPr="000E21F8" w:rsidRDefault="00AC6FC1" w:rsidP="000E21F8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9441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F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21F8">
              <w:rPr>
                <w:sz w:val="20"/>
                <w:szCs w:val="20"/>
              </w:rPr>
              <w:t xml:space="preserve">  </w:t>
            </w:r>
            <w:r w:rsidR="000E21F8" w:rsidRPr="000E21F8">
              <w:rPr>
                <w:sz w:val="20"/>
                <w:szCs w:val="20"/>
              </w:rPr>
              <w:t>Research allowance</w:t>
            </w:r>
          </w:p>
          <w:p w14:paraId="38A21E09" w14:textId="027481EE" w:rsidR="000E21F8" w:rsidRPr="000E21F8" w:rsidRDefault="00AC6FC1" w:rsidP="000E21F8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0063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F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21F8">
              <w:rPr>
                <w:sz w:val="20"/>
                <w:szCs w:val="20"/>
              </w:rPr>
              <w:t xml:space="preserve">  </w:t>
            </w:r>
            <w:r w:rsidR="000E21F8" w:rsidRPr="000E21F8">
              <w:rPr>
                <w:sz w:val="20"/>
                <w:szCs w:val="20"/>
              </w:rPr>
              <w:t>Research grant</w:t>
            </w:r>
          </w:p>
          <w:p w14:paraId="0B0EC87A" w14:textId="77777777" w:rsidR="000E21F8" w:rsidRDefault="00AC6FC1" w:rsidP="000E21F8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1843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1F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21F8">
              <w:rPr>
                <w:sz w:val="20"/>
                <w:szCs w:val="20"/>
              </w:rPr>
              <w:t xml:space="preserve">  </w:t>
            </w:r>
            <w:r w:rsidR="000E21F8" w:rsidRPr="000E21F8">
              <w:rPr>
                <w:sz w:val="20"/>
                <w:szCs w:val="20"/>
              </w:rPr>
              <w:t>Other (please state</w:t>
            </w:r>
            <w:r w:rsidR="000E21F8">
              <w:rPr>
                <w:sz w:val="20"/>
                <w:szCs w:val="20"/>
              </w:rPr>
              <w:t xml:space="preserve"> below</w:t>
            </w:r>
            <w:r w:rsidR="000E21F8" w:rsidRPr="000E21F8">
              <w:rPr>
                <w:sz w:val="20"/>
                <w:szCs w:val="20"/>
              </w:rPr>
              <w:t>)</w:t>
            </w:r>
          </w:p>
          <w:p w14:paraId="6665F8C3" w14:textId="77777777" w:rsidR="00695E84" w:rsidRDefault="00695E84" w:rsidP="000E21F8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1972716160"/>
              <w:placeholder>
                <w:docPart w:val="DefaultPlaceholder_-1854013440"/>
              </w:placeholder>
              <w:showingPlcHdr/>
            </w:sdtPr>
            <w:sdtEndPr/>
            <w:sdtContent>
              <w:p w14:paraId="719F2CEC" w14:textId="77777777" w:rsidR="000E21F8" w:rsidRDefault="000E21F8" w:rsidP="000E21F8">
                <w:pPr>
                  <w:rPr>
                    <w:sz w:val="20"/>
                    <w:szCs w:val="20"/>
                  </w:rPr>
                </w:pPr>
                <w:r w:rsidRPr="006328F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919C725" w14:textId="7E67DD3B" w:rsidR="000D293A" w:rsidRPr="000E21F8" w:rsidRDefault="000D293A" w:rsidP="000E21F8">
            <w:pPr>
              <w:rPr>
                <w:sz w:val="20"/>
                <w:szCs w:val="20"/>
              </w:rPr>
            </w:pPr>
          </w:p>
        </w:tc>
      </w:tr>
      <w:tr w:rsidR="000D293A" w14:paraId="38C25705" w14:textId="77777777" w:rsidTr="6C088E50">
        <w:tc>
          <w:tcPr>
            <w:tcW w:w="988" w:type="dxa"/>
          </w:tcPr>
          <w:p w14:paraId="23636366" w14:textId="77777777" w:rsidR="000D293A" w:rsidRDefault="000D293A" w:rsidP="000D293A">
            <w:pPr>
              <w:pStyle w:val="ListParagraph"/>
              <w:rPr>
                <w:sz w:val="20"/>
                <w:szCs w:val="20"/>
              </w:rPr>
            </w:pPr>
          </w:p>
          <w:p w14:paraId="72E23561" w14:textId="17C60967" w:rsidR="000D293A" w:rsidRPr="000D293A" w:rsidRDefault="000D293A" w:rsidP="000D293A">
            <w:pPr>
              <w:pStyle w:val="ListParagraph"/>
              <w:numPr>
                <w:ilvl w:val="0"/>
                <w:numId w:val="7"/>
              </w:numPr>
              <w:ind w:hanging="720"/>
              <w:rPr>
                <w:sz w:val="20"/>
                <w:szCs w:val="20"/>
              </w:rPr>
            </w:pPr>
          </w:p>
        </w:tc>
        <w:tc>
          <w:tcPr>
            <w:tcW w:w="5386" w:type="dxa"/>
          </w:tcPr>
          <w:p w14:paraId="349939DF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6EB72397" w14:textId="77777777" w:rsidR="000D293A" w:rsidRDefault="000D293A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What is the budget code for the new device purchase? (if applicable)</w:t>
            </w:r>
            <w:r>
              <w:rPr>
                <w:sz w:val="20"/>
                <w:szCs w:val="20"/>
              </w:rPr>
              <w:t>.</w:t>
            </w:r>
          </w:p>
          <w:p w14:paraId="0C5D030B" w14:textId="77777777" w:rsidR="000D293A" w:rsidRDefault="000D293A" w:rsidP="00F13F97">
            <w:pPr>
              <w:rPr>
                <w:sz w:val="20"/>
                <w:szCs w:val="20"/>
              </w:rPr>
            </w:pPr>
          </w:p>
          <w:p w14:paraId="2C29C9F7" w14:textId="77777777" w:rsidR="000D293A" w:rsidRDefault="000D293A" w:rsidP="00F13F97">
            <w:pPr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0D293A">
              <w:rPr>
                <w:i/>
                <w:iCs/>
                <w:sz w:val="20"/>
                <w:szCs w:val="20"/>
              </w:rPr>
              <w:t xml:space="preserve">For Department/School and Research grant funded purchase. The service desk may need to consult the school/department to obtain this information. Not all users will have this </w:t>
            </w:r>
            <w:r w:rsidRPr="000D293A">
              <w:rPr>
                <w:i/>
                <w:iCs/>
                <w:color w:val="000000" w:themeColor="text1"/>
                <w:sz w:val="20"/>
                <w:szCs w:val="20"/>
              </w:rPr>
              <w:t>information. Please obtain budget holder approval where appropriate.</w:t>
            </w:r>
          </w:p>
          <w:p w14:paraId="774D4945" w14:textId="6E14B9D3" w:rsidR="000D293A" w:rsidRPr="000D293A" w:rsidRDefault="000D293A" w:rsidP="00F13F9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4114" w:type="dxa"/>
            <w:gridSpan w:val="4"/>
          </w:tcPr>
          <w:p w14:paraId="5455E4B3" w14:textId="77777777" w:rsidR="000D293A" w:rsidRDefault="000D293A" w:rsidP="00F13F97">
            <w:pPr>
              <w:rPr>
                <w:b/>
                <w:bCs/>
                <w:color w:val="70AD47" w:themeColor="accent6"/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1549133057"/>
              <w:placeholder>
                <w:docPart w:val="DefaultPlaceholder_-1854013440"/>
              </w:placeholder>
              <w:showingPlcHdr/>
            </w:sdtPr>
            <w:sdtEndPr/>
            <w:sdtContent>
              <w:p w14:paraId="191AEB52" w14:textId="7E7F20A8" w:rsidR="000D293A" w:rsidRPr="00301E33" w:rsidRDefault="000D293A" w:rsidP="00F13F97">
                <w:pPr>
                  <w:rPr>
                    <w:sz w:val="20"/>
                    <w:szCs w:val="20"/>
                  </w:rPr>
                </w:pPr>
                <w:r w:rsidRPr="006328F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13F97" w14:paraId="3158B454" w14:textId="77777777" w:rsidTr="6C088E50">
        <w:tc>
          <w:tcPr>
            <w:tcW w:w="10488" w:type="dxa"/>
            <w:gridSpan w:val="6"/>
            <w:shd w:val="clear" w:color="auto" w:fill="2F5496" w:themeFill="accent1" w:themeFillShade="BF"/>
          </w:tcPr>
          <w:p w14:paraId="21FAE610" w14:textId="03F23C9C" w:rsidR="00F13F97" w:rsidRPr="00695E84" w:rsidRDefault="00F13F97" w:rsidP="00F13F97">
            <w:pPr>
              <w:rPr>
                <w:color w:val="2F5496" w:themeColor="accent1" w:themeShade="BF"/>
                <w:sz w:val="20"/>
                <w:szCs w:val="20"/>
              </w:rPr>
            </w:pPr>
          </w:p>
        </w:tc>
      </w:tr>
      <w:tr w:rsidR="00FA72F7" w14:paraId="05F1B273" w14:textId="77777777" w:rsidTr="6C088E50">
        <w:tc>
          <w:tcPr>
            <w:tcW w:w="988" w:type="dxa"/>
          </w:tcPr>
          <w:p w14:paraId="568BD9B2" w14:textId="77777777" w:rsidR="00FA72F7" w:rsidRDefault="00FA72F7" w:rsidP="00FA72F7">
            <w:pPr>
              <w:pStyle w:val="Title"/>
              <w:ind w:left="72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B2ED1A" w14:textId="13FC711B" w:rsidR="00FA72F7" w:rsidRPr="00FA72F7" w:rsidRDefault="00FA72F7" w:rsidP="00FA72F7">
            <w:pPr>
              <w:pStyle w:val="ListParagraph"/>
              <w:numPr>
                <w:ilvl w:val="0"/>
                <w:numId w:val="7"/>
              </w:numPr>
              <w:ind w:hanging="720"/>
            </w:pPr>
          </w:p>
        </w:tc>
        <w:tc>
          <w:tcPr>
            <w:tcW w:w="5386" w:type="dxa"/>
          </w:tcPr>
          <w:p w14:paraId="0E30EE4B" w14:textId="77777777" w:rsidR="00FA72F7" w:rsidRDefault="00FA72F7" w:rsidP="00F13F97">
            <w:pPr>
              <w:rPr>
                <w:sz w:val="20"/>
                <w:szCs w:val="20"/>
              </w:rPr>
            </w:pPr>
          </w:p>
          <w:p w14:paraId="41B0A23C" w14:textId="77777777" w:rsidR="00FA72F7" w:rsidRDefault="00FA72F7" w:rsidP="00F13F9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>Service Management Office review and comments:</w:t>
            </w:r>
          </w:p>
          <w:p w14:paraId="523EC88C" w14:textId="264860A7" w:rsidR="00FA72F7" w:rsidRPr="00301E33" w:rsidRDefault="00FA72F7" w:rsidP="00F13F9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4" w:type="dxa"/>
            <w:gridSpan w:val="4"/>
          </w:tcPr>
          <w:p w14:paraId="36D03DA4" w14:textId="77777777" w:rsidR="00FA72F7" w:rsidRDefault="00FA72F7" w:rsidP="00FA72F7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563806645"/>
              <w:placeholder>
                <w:docPart w:val="DefaultPlaceholder_-1854013440"/>
              </w:placeholder>
              <w:showingPlcHdr/>
            </w:sdtPr>
            <w:sdtEndPr/>
            <w:sdtContent>
              <w:p w14:paraId="248E6627" w14:textId="71BD4123" w:rsidR="00FA72F7" w:rsidRPr="00FA72F7" w:rsidRDefault="00FA72F7" w:rsidP="00FA72F7">
                <w:pPr>
                  <w:rPr>
                    <w:sz w:val="20"/>
                    <w:szCs w:val="20"/>
                  </w:rPr>
                </w:pPr>
                <w:r w:rsidRPr="006328F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A72F7" w14:paraId="1EC035D0" w14:textId="77777777" w:rsidTr="6C088E50">
        <w:tc>
          <w:tcPr>
            <w:tcW w:w="988" w:type="dxa"/>
          </w:tcPr>
          <w:p w14:paraId="29037F32" w14:textId="77777777" w:rsidR="00FA72F7" w:rsidRDefault="00FA72F7" w:rsidP="00FA72F7">
            <w:pPr>
              <w:pStyle w:val="Titl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75D3737" w14:textId="24068405" w:rsidR="00FA72F7" w:rsidRPr="00FA72F7" w:rsidRDefault="00FA72F7" w:rsidP="00FA72F7">
            <w:pPr>
              <w:pStyle w:val="ListParagraph"/>
              <w:numPr>
                <w:ilvl w:val="0"/>
                <w:numId w:val="7"/>
              </w:numPr>
              <w:ind w:hanging="720"/>
            </w:pPr>
          </w:p>
        </w:tc>
        <w:tc>
          <w:tcPr>
            <w:tcW w:w="5386" w:type="dxa"/>
          </w:tcPr>
          <w:p w14:paraId="1184859D" w14:textId="77777777" w:rsidR="00FA72F7" w:rsidRDefault="00FA72F7" w:rsidP="00FA72F7">
            <w:pPr>
              <w:rPr>
                <w:sz w:val="20"/>
                <w:szCs w:val="20"/>
              </w:rPr>
            </w:pPr>
          </w:p>
          <w:p w14:paraId="4EDD41D5" w14:textId="3F5DEE1C" w:rsidR="00FA72F7" w:rsidRPr="00301E33" w:rsidRDefault="00FA72F7" w:rsidP="00FA72F7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Case approved </w:t>
            </w:r>
          </w:p>
          <w:p w14:paraId="0E1C0590" w14:textId="0075B99A" w:rsidR="00FA72F7" w:rsidRPr="00301E33" w:rsidRDefault="00FA72F7" w:rsidP="00FA72F7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2"/>
          </w:tcPr>
          <w:p w14:paraId="1837C6B1" w14:textId="77777777" w:rsidR="00FA72F7" w:rsidRDefault="00FA72F7" w:rsidP="00FA72F7">
            <w:pPr>
              <w:rPr>
                <w:sz w:val="20"/>
                <w:szCs w:val="20"/>
              </w:rPr>
            </w:pPr>
          </w:p>
          <w:p w14:paraId="640E0ADA" w14:textId="2ECE2E85" w:rsidR="00FA72F7" w:rsidRPr="00301E33" w:rsidRDefault="00FA72F7" w:rsidP="00FA72F7">
            <w:pPr>
              <w:rPr>
                <w:b/>
                <w:bCs/>
                <w:color w:val="FF0000"/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Yes  </w:t>
            </w:r>
            <w:sdt>
              <w:sdtPr>
                <w:rPr>
                  <w:sz w:val="20"/>
                  <w:szCs w:val="20"/>
                </w:rPr>
                <w:id w:val="-121065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271" w:type="dxa"/>
            <w:gridSpan w:val="2"/>
          </w:tcPr>
          <w:p w14:paraId="36DB8354" w14:textId="77777777" w:rsidR="00FA72F7" w:rsidRDefault="00FA72F7" w:rsidP="00FA72F7">
            <w:pPr>
              <w:rPr>
                <w:sz w:val="20"/>
                <w:szCs w:val="20"/>
              </w:rPr>
            </w:pPr>
          </w:p>
          <w:p w14:paraId="09C3271D" w14:textId="311A0B39" w:rsidR="00FA72F7" w:rsidRPr="00530FEE" w:rsidRDefault="00FA72F7" w:rsidP="00530FEE">
            <w:pPr>
              <w:rPr>
                <w:sz w:val="20"/>
                <w:szCs w:val="20"/>
              </w:rPr>
            </w:pPr>
            <w:r w:rsidRPr="00301E33">
              <w:rPr>
                <w:sz w:val="20"/>
                <w:szCs w:val="20"/>
              </w:rPr>
              <w:t xml:space="preserve">No   </w:t>
            </w:r>
            <w:sdt>
              <w:sdtPr>
                <w:rPr>
                  <w:sz w:val="20"/>
                  <w:szCs w:val="20"/>
                </w:rPr>
                <w:id w:val="-210903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1E3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13F97" w14:paraId="6B54AD60" w14:textId="77777777" w:rsidTr="6C088E50">
        <w:tc>
          <w:tcPr>
            <w:tcW w:w="10488" w:type="dxa"/>
            <w:gridSpan w:val="6"/>
            <w:shd w:val="clear" w:color="auto" w:fill="2F5496" w:themeFill="accent1" w:themeFillShade="BF"/>
          </w:tcPr>
          <w:p w14:paraId="676D68A7" w14:textId="11A2FFA2" w:rsidR="00F13F97" w:rsidRPr="00301E33" w:rsidRDefault="00F13F97" w:rsidP="00F13F97">
            <w:pPr>
              <w:rPr>
                <w:color w:val="0070C0"/>
                <w:sz w:val="20"/>
                <w:szCs w:val="20"/>
              </w:rPr>
            </w:pPr>
          </w:p>
        </w:tc>
      </w:tr>
    </w:tbl>
    <w:p w14:paraId="59E2565B" w14:textId="77777777" w:rsidR="008F66E4" w:rsidRDefault="008F66E4" w:rsidP="00D121C6">
      <w:pPr>
        <w:rPr>
          <w:b/>
          <w:bCs/>
          <w:i/>
          <w:iCs/>
          <w:color w:val="4472C4" w:themeColor="accent1"/>
        </w:rPr>
      </w:pPr>
    </w:p>
    <w:p w14:paraId="39D9FC91" w14:textId="240FCEB5" w:rsidR="00D121C6" w:rsidRPr="00035717" w:rsidRDefault="00D121C6" w:rsidP="00D121C6">
      <w:pPr>
        <w:rPr>
          <w:b/>
          <w:bCs/>
          <w:i/>
          <w:iCs/>
          <w:color w:val="4472C4" w:themeColor="accent1"/>
          <w:sz w:val="24"/>
          <w:szCs w:val="24"/>
        </w:rPr>
      </w:pPr>
      <w:r w:rsidRPr="00035717">
        <w:rPr>
          <w:b/>
          <w:bCs/>
          <w:i/>
          <w:iCs/>
          <w:color w:val="4472C4" w:themeColor="accent1"/>
          <w:sz w:val="24"/>
          <w:szCs w:val="24"/>
        </w:rPr>
        <w:t xml:space="preserve">Note for </w:t>
      </w:r>
      <w:r w:rsidR="00641D3C" w:rsidRPr="00035717">
        <w:rPr>
          <w:b/>
          <w:bCs/>
          <w:i/>
          <w:iCs/>
          <w:color w:val="4472C4" w:themeColor="accent1"/>
          <w:sz w:val="24"/>
          <w:szCs w:val="24"/>
        </w:rPr>
        <w:t>S</w:t>
      </w:r>
      <w:r w:rsidRPr="00035717">
        <w:rPr>
          <w:b/>
          <w:bCs/>
          <w:i/>
          <w:iCs/>
          <w:color w:val="4472C4" w:themeColor="accent1"/>
          <w:sz w:val="24"/>
          <w:szCs w:val="24"/>
        </w:rPr>
        <w:t xml:space="preserve">ervice </w:t>
      </w:r>
      <w:r w:rsidR="00641D3C" w:rsidRPr="00035717">
        <w:rPr>
          <w:b/>
          <w:bCs/>
          <w:i/>
          <w:iCs/>
          <w:color w:val="4472C4" w:themeColor="accent1"/>
          <w:sz w:val="24"/>
          <w:szCs w:val="24"/>
        </w:rPr>
        <w:t>D</w:t>
      </w:r>
      <w:r w:rsidRPr="00035717">
        <w:rPr>
          <w:b/>
          <w:bCs/>
          <w:i/>
          <w:iCs/>
          <w:color w:val="4472C4" w:themeColor="accent1"/>
          <w:sz w:val="24"/>
          <w:szCs w:val="24"/>
        </w:rPr>
        <w:t>esk staff</w:t>
      </w:r>
    </w:p>
    <w:p w14:paraId="23C71C36" w14:textId="0EF40ED9" w:rsidR="00CC221D" w:rsidRPr="00BB0945" w:rsidRDefault="00D121C6" w:rsidP="00D121C6">
      <w:pPr>
        <w:rPr>
          <w:i/>
          <w:iCs/>
          <w:sz w:val="24"/>
          <w:szCs w:val="24"/>
        </w:rPr>
      </w:pPr>
      <w:r w:rsidRPr="00CF46C6">
        <w:rPr>
          <w:sz w:val="24"/>
          <w:szCs w:val="24"/>
        </w:rPr>
        <w:t xml:space="preserve">Once all information listed </w:t>
      </w:r>
      <w:r w:rsidR="00A032A3" w:rsidRPr="00CF46C6">
        <w:rPr>
          <w:sz w:val="24"/>
          <w:szCs w:val="24"/>
        </w:rPr>
        <w:t xml:space="preserve">above </w:t>
      </w:r>
      <w:r w:rsidRPr="00CF46C6">
        <w:rPr>
          <w:sz w:val="24"/>
          <w:szCs w:val="24"/>
        </w:rPr>
        <w:t xml:space="preserve">is captured, please forward the original ticket to the appropriate group </w:t>
      </w:r>
      <w:r w:rsidR="0063707A">
        <w:rPr>
          <w:sz w:val="24"/>
          <w:szCs w:val="24"/>
        </w:rPr>
        <w:t xml:space="preserve">for </w:t>
      </w:r>
      <w:r w:rsidRPr="00CF46C6">
        <w:rPr>
          <w:sz w:val="24"/>
          <w:szCs w:val="24"/>
        </w:rPr>
        <w:t>further consultation</w:t>
      </w:r>
      <w:r w:rsidR="0063707A">
        <w:rPr>
          <w:sz w:val="24"/>
          <w:szCs w:val="24"/>
        </w:rPr>
        <w:t xml:space="preserve"> </w:t>
      </w:r>
      <w:r w:rsidRPr="00CF46C6">
        <w:rPr>
          <w:sz w:val="24"/>
          <w:szCs w:val="24"/>
        </w:rPr>
        <w:t>/ approva</w:t>
      </w:r>
      <w:r w:rsidR="008D14E1" w:rsidRPr="00CF46C6">
        <w:rPr>
          <w:sz w:val="24"/>
          <w:szCs w:val="24"/>
        </w:rPr>
        <w:t xml:space="preserve">l as </w:t>
      </w:r>
      <w:r w:rsidRPr="00CF46C6">
        <w:rPr>
          <w:sz w:val="24"/>
          <w:szCs w:val="24"/>
        </w:rPr>
        <w:t xml:space="preserve">required (e.g ITS-R). </w:t>
      </w:r>
      <w:r w:rsidR="008D14E1" w:rsidRPr="00BB0945">
        <w:rPr>
          <w:i/>
          <w:iCs/>
          <w:sz w:val="24"/>
          <w:szCs w:val="24"/>
        </w:rPr>
        <w:t xml:space="preserve">Do not raise child tickets </w:t>
      </w:r>
      <w:r w:rsidR="00DA27FD" w:rsidRPr="00BB0945">
        <w:rPr>
          <w:i/>
          <w:iCs/>
          <w:sz w:val="24"/>
          <w:szCs w:val="24"/>
        </w:rPr>
        <w:t xml:space="preserve">which </w:t>
      </w:r>
      <w:r w:rsidR="00986DC5" w:rsidRPr="00BB0945">
        <w:rPr>
          <w:i/>
          <w:iCs/>
          <w:sz w:val="24"/>
          <w:szCs w:val="24"/>
        </w:rPr>
        <w:t>cause</w:t>
      </w:r>
      <w:r w:rsidR="00DA27FD" w:rsidRPr="00BB0945">
        <w:rPr>
          <w:i/>
          <w:iCs/>
          <w:sz w:val="24"/>
          <w:szCs w:val="24"/>
        </w:rPr>
        <w:t xml:space="preserve"> confusion and delay.</w:t>
      </w:r>
    </w:p>
    <w:p w14:paraId="2593FA5B" w14:textId="0991AF66" w:rsidR="00A032A3" w:rsidRPr="008D14E1" w:rsidRDefault="00A032A3">
      <w:r>
        <w:br/>
      </w:r>
      <w:r>
        <w:br/>
      </w:r>
    </w:p>
    <w:sectPr w:rsidR="00A032A3" w:rsidRPr="008D14E1" w:rsidSect="003C2A6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F4F76"/>
    <w:multiLevelType w:val="multilevel"/>
    <w:tmpl w:val="4198D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1A6371"/>
    <w:multiLevelType w:val="multilevel"/>
    <w:tmpl w:val="4AA4F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184EB7"/>
    <w:multiLevelType w:val="hybridMultilevel"/>
    <w:tmpl w:val="FDDC750E"/>
    <w:lvl w:ilvl="0" w:tplc="0809000F">
      <w:start w:val="1"/>
      <w:numFmt w:val="decimal"/>
      <w:lvlText w:val="%1."/>
      <w:lvlJc w:val="left"/>
      <w:pPr>
        <w:ind w:left="260" w:hanging="360"/>
      </w:pPr>
    </w:lvl>
    <w:lvl w:ilvl="1" w:tplc="08090019" w:tentative="1">
      <w:start w:val="1"/>
      <w:numFmt w:val="lowerLetter"/>
      <w:lvlText w:val="%2."/>
      <w:lvlJc w:val="left"/>
      <w:pPr>
        <w:ind w:left="980" w:hanging="360"/>
      </w:pPr>
    </w:lvl>
    <w:lvl w:ilvl="2" w:tplc="0809001B" w:tentative="1">
      <w:start w:val="1"/>
      <w:numFmt w:val="lowerRoman"/>
      <w:lvlText w:val="%3."/>
      <w:lvlJc w:val="right"/>
      <w:pPr>
        <w:ind w:left="1700" w:hanging="180"/>
      </w:pPr>
    </w:lvl>
    <w:lvl w:ilvl="3" w:tplc="0809000F" w:tentative="1">
      <w:start w:val="1"/>
      <w:numFmt w:val="decimal"/>
      <w:lvlText w:val="%4."/>
      <w:lvlJc w:val="left"/>
      <w:pPr>
        <w:ind w:left="2420" w:hanging="360"/>
      </w:pPr>
    </w:lvl>
    <w:lvl w:ilvl="4" w:tplc="08090019" w:tentative="1">
      <w:start w:val="1"/>
      <w:numFmt w:val="lowerLetter"/>
      <w:lvlText w:val="%5."/>
      <w:lvlJc w:val="left"/>
      <w:pPr>
        <w:ind w:left="3140" w:hanging="360"/>
      </w:pPr>
    </w:lvl>
    <w:lvl w:ilvl="5" w:tplc="0809001B" w:tentative="1">
      <w:start w:val="1"/>
      <w:numFmt w:val="lowerRoman"/>
      <w:lvlText w:val="%6."/>
      <w:lvlJc w:val="right"/>
      <w:pPr>
        <w:ind w:left="3860" w:hanging="180"/>
      </w:pPr>
    </w:lvl>
    <w:lvl w:ilvl="6" w:tplc="0809000F" w:tentative="1">
      <w:start w:val="1"/>
      <w:numFmt w:val="decimal"/>
      <w:lvlText w:val="%7."/>
      <w:lvlJc w:val="left"/>
      <w:pPr>
        <w:ind w:left="4580" w:hanging="360"/>
      </w:pPr>
    </w:lvl>
    <w:lvl w:ilvl="7" w:tplc="08090019" w:tentative="1">
      <w:start w:val="1"/>
      <w:numFmt w:val="lowerLetter"/>
      <w:lvlText w:val="%8."/>
      <w:lvlJc w:val="left"/>
      <w:pPr>
        <w:ind w:left="5300" w:hanging="360"/>
      </w:pPr>
    </w:lvl>
    <w:lvl w:ilvl="8" w:tplc="08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3" w15:restartNumberingAfterBreak="0">
    <w:nsid w:val="1C157C6A"/>
    <w:multiLevelType w:val="hybridMultilevel"/>
    <w:tmpl w:val="E80A5C40"/>
    <w:lvl w:ilvl="0" w:tplc="6A1C4D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2E0CD"/>
    <w:multiLevelType w:val="hybridMultilevel"/>
    <w:tmpl w:val="45C2B73A"/>
    <w:lvl w:ilvl="0" w:tplc="A7A25B4E">
      <w:start w:val="1"/>
      <w:numFmt w:val="decimal"/>
      <w:lvlText w:val="%1."/>
      <w:lvlJc w:val="left"/>
      <w:pPr>
        <w:ind w:left="720" w:hanging="360"/>
      </w:pPr>
    </w:lvl>
    <w:lvl w:ilvl="1" w:tplc="3932B5B2">
      <w:start w:val="1"/>
      <w:numFmt w:val="lowerLetter"/>
      <w:lvlText w:val="%2."/>
      <w:lvlJc w:val="left"/>
      <w:pPr>
        <w:ind w:left="1440" w:hanging="360"/>
      </w:pPr>
    </w:lvl>
    <w:lvl w:ilvl="2" w:tplc="0A4430B0">
      <w:start w:val="1"/>
      <w:numFmt w:val="lowerRoman"/>
      <w:lvlText w:val="%3."/>
      <w:lvlJc w:val="right"/>
      <w:pPr>
        <w:ind w:left="2160" w:hanging="180"/>
      </w:pPr>
    </w:lvl>
    <w:lvl w:ilvl="3" w:tplc="25442A9A">
      <w:start w:val="1"/>
      <w:numFmt w:val="decimal"/>
      <w:lvlText w:val="%4."/>
      <w:lvlJc w:val="left"/>
      <w:pPr>
        <w:ind w:left="2880" w:hanging="360"/>
      </w:pPr>
    </w:lvl>
    <w:lvl w:ilvl="4" w:tplc="AE5691F0">
      <w:start w:val="1"/>
      <w:numFmt w:val="lowerLetter"/>
      <w:lvlText w:val="%5."/>
      <w:lvlJc w:val="left"/>
      <w:pPr>
        <w:ind w:left="3600" w:hanging="360"/>
      </w:pPr>
    </w:lvl>
    <w:lvl w:ilvl="5" w:tplc="24CE49BC">
      <w:start w:val="1"/>
      <w:numFmt w:val="lowerRoman"/>
      <w:lvlText w:val="%6."/>
      <w:lvlJc w:val="right"/>
      <w:pPr>
        <w:ind w:left="4320" w:hanging="180"/>
      </w:pPr>
    </w:lvl>
    <w:lvl w:ilvl="6" w:tplc="00D8DC74">
      <w:start w:val="1"/>
      <w:numFmt w:val="decimal"/>
      <w:lvlText w:val="%7."/>
      <w:lvlJc w:val="left"/>
      <w:pPr>
        <w:ind w:left="5040" w:hanging="360"/>
      </w:pPr>
    </w:lvl>
    <w:lvl w:ilvl="7" w:tplc="DEB08E24">
      <w:start w:val="1"/>
      <w:numFmt w:val="lowerLetter"/>
      <w:lvlText w:val="%8."/>
      <w:lvlJc w:val="left"/>
      <w:pPr>
        <w:ind w:left="5760" w:hanging="360"/>
      </w:pPr>
    </w:lvl>
    <w:lvl w:ilvl="8" w:tplc="A172304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C26EF"/>
    <w:multiLevelType w:val="hybridMultilevel"/>
    <w:tmpl w:val="08B67C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C4C91"/>
    <w:multiLevelType w:val="hybridMultilevel"/>
    <w:tmpl w:val="511ADA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9A71340"/>
    <w:multiLevelType w:val="hybridMultilevel"/>
    <w:tmpl w:val="D6702BC0"/>
    <w:lvl w:ilvl="0" w:tplc="2E246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A92B5E"/>
    <w:multiLevelType w:val="hybridMultilevel"/>
    <w:tmpl w:val="9A5C51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2411650">
    <w:abstractNumId w:val="3"/>
  </w:num>
  <w:num w:numId="2" w16cid:durableId="1301838597">
    <w:abstractNumId w:val="0"/>
  </w:num>
  <w:num w:numId="3" w16cid:durableId="769087517">
    <w:abstractNumId w:val="7"/>
  </w:num>
  <w:num w:numId="4" w16cid:durableId="1321620597">
    <w:abstractNumId w:val="2"/>
  </w:num>
  <w:num w:numId="5" w16cid:durableId="886188046">
    <w:abstractNumId w:val="1"/>
  </w:num>
  <w:num w:numId="6" w16cid:durableId="902713448">
    <w:abstractNumId w:val="8"/>
  </w:num>
  <w:num w:numId="7" w16cid:durableId="1922760706">
    <w:abstractNumId w:val="5"/>
  </w:num>
  <w:num w:numId="8" w16cid:durableId="1127434256">
    <w:abstractNumId w:val="6"/>
  </w:num>
  <w:num w:numId="9" w16cid:durableId="5625652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eSSClO5nFeoApmh6hbfDb9W/XpZ9OZY3GAJcBWAYdkMjZgtBggTmFCi4ArJDFOTE/sKw2y6CRcnbbVR6lMqcJg==" w:salt="p7wgZNIuzrbB4AgfpME2J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TQxtzA0MzIwNjJS0lEKTi0uzszPAykwqQUAuf6IGywAAAA="/>
  </w:docVars>
  <w:rsids>
    <w:rsidRoot w:val="00E3286C"/>
    <w:rsid w:val="00000617"/>
    <w:rsid w:val="00011883"/>
    <w:rsid w:val="00015DC1"/>
    <w:rsid w:val="00035717"/>
    <w:rsid w:val="00043C43"/>
    <w:rsid w:val="000A0940"/>
    <w:rsid w:val="000D293A"/>
    <w:rsid w:val="000D3BFB"/>
    <w:rsid w:val="000D4489"/>
    <w:rsid w:val="000D453C"/>
    <w:rsid w:val="000D5672"/>
    <w:rsid w:val="000E21F8"/>
    <w:rsid w:val="000E6FAD"/>
    <w:rsid w:val="000E766A"/>
    <w:rsid w:val="00103DB9"/>
    <w:rsid w:val="00113F2F"/>
    <w:rsid w:val="001372EA"/>
    <w:rsid w:val="00146B12"/>
    <w:rsid w:val="0015631F"/>
    <w:rsid w:val="00164E87"/>
    <w:rsid w:val="001653EF"/>
    <w:rsid w:val="001755AB"/>
    <w:rsid w:val="001831CE"/>
    <w:rsid w:val="00185B57"/>
    <w:rsid w:val="001A0911"/>
    <w:rsid w:val="001D33F7"/>
    <w:rsid w:val="002002BB"/>
    <w:rsid w:val="002255D4"/>
    <w:rsid w:val="00275204"/>
    <w:rsid w:val="00284109"/>
    <w:rsid w:val="00287262"/>
    <w:rsid w:val="002A0D0F"/>
    <w:rsid w:val="002A2535"/>
    <w:rsid w:val="002A6DAA"/>
    <w:rsid w:val="002B4110"/>
    <w:rsid w:val="002B5F99"/>
    <w:rsid w:val="002E64E9"/>
    <w:rsid w:val="002F6440"/>
    <w:rsid w:val="0030159B"/>
    <w:rsid w:val="00301B17"/>
    <w:rsid w:val="00301E33"/>
    <w:rsid w:val="00312C62"/>
    <w:rsid w:val="00326A3A"/>
    <w:rsid w:val="00334AE5"/>
    <w:rsid w:val="00347279"/>
    <w:rsid w:val="00350178"/>
    <w:rsid w:val="00372712"/>
    <w:rsid w:val="00374408"/>
    <w:rsid w:val="0039171E"/>
    <w:rsid w:val="003A0805"/>
    <w:rsid w:val="003A5BDC"/>
    <w:rsid w:val="003B43E5"/>
    <w:rsid w:val="003C2A6A"/>
    <w:rsid w:val="003C5622"/>
    <w:rsid w:val="003C5683"/>
    <w:rsid w:val="00407A8F"/>
    <w:rsid w:val="00427663"/>
    <w:rsid w:val="0043071B"/>
    <w:rsid w:val="00437392"/>
    <w:rsid w:val="00461D92"/>
    <w:rsid w:val="00462D9C"/>
    <w:rsid w:val="00476867"/>
    <w:rsid w:val="004B2B24"/>
    <w:rsid w:val="004C0E65"/>
    <w:rsid w:val="004C6CDE"/>
    <w:rsid w:val="004F6489"/>
    <w:rsid w:val="00505433"/>
    <w:rsid w:val="00511B4D"/>
    <w:rsid w:val="0051401B"/>
    <w:rsid w:val="005143FC"/>
    <w:rsid w:val="00517FFC"/>
    <w:rsid w:val="00530FEE"/>
    <w:rsid w:val="005550EA"/>
    <w:rsid w:val="00580D2F"/>
    <w:rsid w:val="005942EA"/>
    <w:rsid w:val="00596339"/>
    <w:rsid w:val="005A5610"/>
    <w:rsid w:val="005A789E"/>
    <w:rsid w:val="005A78F9"/>
    <w:rsid w:val="005B0843"/>
    <w:rsid w:val="005B30D4"/>
    <w:rsid w:val="005D0E5F"/>
    <w:rsid w:val="005D2729"/>
    <w:rsid w:val="005D5097"/>
    <w:rsid w:val="005E2B3E"/>
    <w:rsid w:val="00604D5E"/>
    <w:rsid w:val="006231E2"/>
    <w:rsid w:val="00637019"/>
    <w:rsid w:val="0063707A"/>
    <w:rsid w:val="00641D3C"/>
    <w:rsid w:val="0067276E"/>
    <w:rsid w:val="00674524"/>
    <w:rsid w:val="00687277"/>
    <w:rsid w:val="0069141F"/>
    <w:rsid w:val="00695E84"/>
    <w:rsid w:val="006A3CD5"/>
    <w:rsid w:val="006C4D7F"/>
    <w:rsid w:val="006C5957"/>
    <w:rsid w:val="006C79E0"/>
    <w:rsid w:val="006D1512"/>
    <w:rsid w:val="006E5D16"/>
    <w:rsid w:val="006F12E3"/>
    <w:rsid w:val="0071740D"/>
    <w:rsid w:val="00732517"/>
    <w:rsid w:val="007344CE"/>
    <w:rsid w:val="00735BF2"/>
    <w:rsid w:val="007370F0"/>
    <w:rsid w:val="0073719B"/>
    <w:rsid w:val="007427F3"/>
    <w:rsid w:val="007519B4"/>
    <w:rsid w:val="00753553"/>
    <w:rsid w:val="007962A2"/>
    <w:rsid w:val="00796D7B"/>
    <w:rsid w:val="007B3071"/>
    <w:rsid w:val="007C4D89"/>
    <w:rsid w:val="007D6E76"/>
    <w:rsid w:val="007E3D07"/>
    <w:rsid w:val="00802718"/>
    <w:rsid w:val="008142A9"/>
    <w:rsid w:val="00820D46"/>
    <w:rsid w:val="00840384"/>
    <w:rsid w:val="0084385A"/>
    <w:rsid w:val="00850F9E"/>
    <w:rsid w:val="00866475"/>
    <w:rsid w:val="00871922"/>
    <w:rsid w:val="00874F7E"/>
    <w:rsid w:val="008774FC"/>
    <w:rsid w:val="0088116D"/>
    <w:rsid w:val="008A29C8"/>
    <w:rsid w:val="008D14E1"/>
    <w:rsid w:val="008D28C2"/>
    <w:rsid w:val="008E2099"/>
    <w:rsid w:val="008E5F7A"/>
    <w:rsid w:val="008F62EE"/>
    <w:rsid w:val="008F66E4"/>
    <w:rsid w:val="00935960"/>
    <w:rsid w:val="009552D8"/>
    <w:rsid w:val="00962BF8"/>
    <w:rsid w:val="00964D33"/>
    <w:rsid w:val="00986DC5"/>
    <w:rsid w:val="00996947"/>
    <w:rsid w:val="009B1BF4"/>
    <w:rsid w:val="009B2771"/>
    <w:rsid w:val="009B3A47"/>
    <w:rsid w:val="009C3CD9"/>
    <w:rsid w:val="009E2512"/>
    <w:rsid w:val="009F081A"/>
    <w:rsid w:val="00A032A3"/>
    <w:rsid w:val="00A13B37"/>
    <w:rsid w:val="00A37040"/>
    <w:rsid w:val="00A40B0F"/>
    <w:rsid w:val="00A60707"/>
    <w:rsid w:val="00A639DA"/>
    <w:rsid w:val="00A76C0E"/>
    <w:rsid w:val="00A8783A"/>
    <w:rsid w:val="00AA2B38"/>
    <w:rsid w:val="00AC6FC1"/>
    <w:rsid w:val="00AE4477"/>
    <w:rsid w:val="00B109EE"/>
    <w:rsid w:val="00B112A2"/>
    <w:rsid w:val="00B27098"/>
    <w:rsid w:val="00B41D1B"/>
    <w:rsid w:val="00B435CA"/>
    <w:rsid w:val="00B51417"/>
    <w:rsid w:val="00B55F23"/>
    <w:rsid w:val="00B6130D"/>
    <w:rsid w:val="00B61A00"/>
    <w:rsid w:val="00B66A9D"/>
    <w:rsid w:val="00B77EEA"/>
    <w:rsid w:val="00B83DE1"/>
    <w:rsid w:val="00B93BFF"/>
    <w:rsid w:val="00BB0945"/>
    <w:rsid w:val="00BB5E9E"/>
    <w:rsid w:val="00BC5463"/>
    <w:rsid w:val="00BC715F"/>
    <w:rsid w:val="00BC751E"/>
    <w:rsid w:val="00BD27D2"/>
    <w:rsid w:val="00BE4FCD"/>
    <w:rsid w:val="00BF6846"/>
    <w:rsid w:val="00C07536"/>
    <w:rsid w:val="00C12390"/>
    <w:rsid w:val="00C16482"/>
    <w:rsid w:val="00C205D8"/>
    <w:rsid w:val="00C27EE1"/>
    <w:rsid w:val="00C50F4B"/>
    <w:rsid w:val="00C82148"/>
    <w:rsid w:val="00C96FD6"/>
    <w:rsid w:val="00CC052C"/>
    <w:rsid w:val="00CC221D"/>
    <w:rsid w:val="00CC77EE"/>
    <w:rsid w:val="00CD755F"/>
    <w:rsid w:val="00CE6E9D"/>
    <w:rsid w:val="00CF46C6"/>
    <w:rsid w:val="00D025A2"/>
    <w:rsid w:val="00D055FA"/>
    <w:rsid w:val="00D06452"/>
    <w:rsid w:val="00D121C6"/>
    <w:rsid w:val="00D1715F"/>
    <w:rsid w:val="00D205F1"/>
    <w:rsid w:val="00D214EC"/>
    <w:rsid w:val="00D22800"/>
    <w:rsid w:val="00D26CC4"/>
    <w:rsid w:val="00D4299D"/>
    <w:rsid w:val="00D63512"/>
    <w:rsid w:val="00DA27FD"/>
    <w:rsid w:val="00DC4DF7"/>
    <w:rsid w:val="00DF141A"/>
    <w:rsid w:val="00E04D3A"/>
    <w:rsid w:val="00E15086"/>
    <w:rsid w:val="00E220A6"/>
    <w:rsid w:val="00E3089F"/>
    <w:rsid w:val="00E3286C"/>
    <w:rsid w:val="00E46A2D"/>
    <w:rsid w:val="00E53CD5"/>
    <w:rsid w:val="00E626C9"/>
    <w:rsid w:val="00E72D35"/>
    <w:rsid w:val="00E8132E"/>
    <w:rsid w:val="00EC61BE"/>
    <w:rsid w:val="00EE7745"/>
    <w:rsid w:val="00EE793C"/>
    <w:rsid w:val="00EF2CC1"/>
    <w:rsid w:val="00EF5734"/>
    <w:rsid w:val="00F00033"/>
    <w:rsid w:val="00F13F97"/>
    <w:rsid w:val="00F21F33"/>
    <w:rsid w:val="00F23D56"/>
    <w:rsid w:val="00F36B22"/>
    <w:rsid w:val="00F44225"/>
    <w:rsid w:val="00F44751"/>
    <w:rsid w:val="00F46151"/>
    <w:rsid w:val="00F54BB5"/>
    <w:rsid w:val="00F61B08"/>
    <w:rsid w:val="00F73C00"/>
    <w:rsid w:val="00F73D63"/>
    <w:rsid w:val="00F77956"/>
    <w:rsid w:val="00FA72F7"/>
    <w:rsid w:val="00FD2C8B"/>
    <w:rsid w:val="00FF0F50"/>
    <w:rsid w:val="00FF49FF"/>
    <w:rsid w:val="018B338C"/>
    <w:rsid w:val="07A1DBCD"/>
    <w:rsid w:val="0F423EBD"/>
    <w:rsid w:val="10DE0F1E"/>
    <w:rsid w:val="1746CC64"/>
    <w:rsid w:val="1A79A10B"/>
    <w:rsid w:val="1A7D2540"/>
    <w:rsid w:val="1C58440A"/>
    <w:rsid w:val="21397558"/>
    <w:rsid w:val="2471161A"/>
    <w:rsid w:val="2B75AFC4"/>
    <w:rsid w:val="311E429F"/>
    <w:rsid w:val="33738F78"/>
    <w:rsid w:val="396E8DDD"/>
    <w:rsid w:val="3FB8B1B4"/>
    <w:rsid w:val="42ED0904"/>
    <w:rsid w:val="4BA815DD"/>
    <w:rsid w:val="51765424"/>
    <w:rsid w:val="589267D9"/>
    <w:rsid w:val="5A2E383A"/>
    <w:rsid w:val="5C4F0F1B"/>
    <w:rsid w:val="62448013"/>
    <w:rsid w:val="652769E3"/>
    <w:rsid w:val="65D6CD00"/>
    <w:rsid w:val="6C088E50"/>
    <w:rsid w:val="6D8DB9FE"/>
    <w:rsid w:val="6DC8B688"/>
    <w:rsid w:val="7582E7D8"/>
    <w:rsid w:val="7810FA29"/>
    <w:rsid w:val="78336FDA"/>
    <w:rsid w:val="7F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618EF"/>
  <w15:docId w15:val="{53834712-289F-41DE-80BA-733CE25C5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14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5D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2A9"/>
    <w:pPr>
      <w:ind w:left="720"/>
      <w:contextualSpacing/>
    </w:pPr>
  </w:style>
  <w:style w:type="paragraph" w:customStyle="1" w:styleId="paragraph">
    <w:name w:val="paragraph"/>
    <w:basedOn w:val="Normal"/>
    <w:rsid w:val="009552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9552D8"/>
  </w:style>
  <w:style w:type="character" w:customStyle="1" w:styleId="normaltextrun">
    <w:name w:val="normaltextrun"/>
    <w:basedOn w:val="DefaultParagraphFont"/>
    <w:rsid w:val="009552D8"/>
  </w:style>
  <w:style w:type="character" w:customStyle="1" w:styleId="tabchar">
    <w:name w:val="tabchar"/>
    <w:basedOn w:val="DefaultParagraphFont"/>
    <w:rsid w:val="009552D8"/>
  </w:style>
  <w:style w:type="character" w:styleId="Hyperlink">
    <w:name w:val="Hyperlink"/>
    <w:basedOn w:val="DefaultParagraphFont"/>
    <w:uiPriority w:val="99"/>
    <w:unhideWhenUsed/>
    <w:rsid w:val="00CC052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D14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A253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3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CD9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D6E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6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3704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14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8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8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https://www.its.qmul.ac.uk/services/service-catalogue-items/items/desktop-managed-service-staff.htm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20/10/relationships/intelligence" Target="intelligence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92CB0-9F07-49BA-8B5A-5A29FE6D909B}"/>
      </w:docPartPr>
      <w:docPartBody>
        <w:p w:rsidR="00BB3FBF" w:rsidRDefault="003B43E5">
          <w:r w:rsidRPr="006328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71F18C556042ABB6EC0D48082CC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3B758-00C8-4485-9816-0C3E335FE73A}"/>
      </w:docPartPr>
      <w:docPartBody>
        <w:p w:rsidR="00BB3FBF" w:rsidRDefault="003B43E5" w:rsidP="003B43E5">
          <w:pPr>
            <w:pStyle w:val="AE71F18C556042ABB6EC0D48082CC82B"/>
          </w:pPr>
          <w:r w:rsidRPr="006328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537A8E50044969B1C32FB6DA1C7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D1F0F-7391-4B45-9202-BB7366AE2B97}"/>
      </w:docPartPr>
      <w:docPartBody>
        <w:p w:rsidR="00BB3FBF" w:rsidRDefault="003B43E5" w:rsidP="003B43E5">
          <w:pPr>
            <w:pStyle w:val="25537A8E50044969B1C32FB6DA1C7995"/>
          </w:pPr>
          <w:r w:rsidRPr="006328F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43E5"/>
    <w:rsid w:val="003B43E5"/>
    <w:rsid w:val="00644909"/>
    <w:rsid w:val="00BB3FBF"/>
    <w:rsid w:val="00D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E71F18C556042ABB6EC0D48082CC82B">
    <w:name w:val="AE71F18C556042ABB6EC0D48082CC82B"/>
    <w:rsid w:val="003B43E5"/>
  </w:style>
  <w:style w:type="paragraph" w:customStyle="1" w:styleId="25537A8E50044969B1C32FB6DA1C7995">
    <w:name w:val="25537A8E50044969B1C32FB6DA1C7995"/>
    <w:rsid w:val="003B43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C07BBFB884671E47A9BF00AB06B19841" ma:contentTypeVersion="35" ma:contentTypeDescription="" ma:contentTypeScope="" ma:versionID="0126c1cdb3a905efc8a9df4f68ffa1d8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d3c5a904-3711-425e-8506-8f53878d1dc2" xmlns:ns4="b8aeafed-7e11-4071-b93f-63437b5b5849" targetNamespace="http://schemas.microsoft.com/office/2006/metadata/properties" ma:root="true" ma:fieldsID="bd8cd5a2824927a2e7b015e91870191b" ns1:_="" ns2:_="" ns3:_="" ns4:_="">
    <xsd:import namespace="http://schemas.microsoft.com/sharepoint/v3"/>
    <xsd:import namespace="d5efd484-15aa-41a0-83f6-0646502cb6d6"/>
    <xsd:import namespace="d3c5a904-3711-425e-8506-8f53878d1dc2"/>
    <xsd:import namespace="b8aeafed-7e11-4071-b93f-63437b5b5849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MediaServiceDateTaken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6c9232f2-70ca-412b-bd63-0c3296946ab4}" ma:internalName="TaxCatchAll" ma:showField="CatchAllData" ma:web="b8aeafed-7e11-4071-b93f-63437b5b5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6c9232f2-70ca-412b-bd63-0c3296946ab4}" ma:internalName="TaxCatchAllLabel" ma:readOnly="true" ma:showField="CatchAllDataLabel" ma:web="b8aeafed-7e11-4071-b93f-63437b5b5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5a904-3711-425e-8506-8f53878d1d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eafed-7e11-4071-b93f-63437b5b5849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TaxKeywordTaxHTField xmlns="d5efd484-15aa-41a0-83f6-0646502cb6d6">
      <Terms xmlns="http://schemas.microsoft.com/office/infopath/2007/PartnerControls"/>
    </TaxKeywordTaxHTField>
    <TaxCatchAll xmlns="d5efd484-15aa-41a0-83f6-0646502cb6d6">
      <Value>1</Value>
    </TaxCatchAll>
    <QMULSchoolTaxHTField0 xmlns="http://schemas.microsoft.com/sharepoint/v3">
      <Terms xmlns="http://schemas.microsoft.com/office/infopath/2007/PartnerControls"/>
    </QMULSchoolTaxHTField0>
    <QMULDocumentTypeTaxHTField0 xmlns="http://schemas.microsoft.com/sharepoint/v3">
      <Terms xmlns="http://schemas.microsoft.com/office/infopath/2007/PartnerControls"/>
    </QMULDocumentTypeTaxHTField0>
    <QMULReviewDate xmlns="http://schemas.microsoft.com/sharepoint/v3" xsi:nil="true"/>
    <QMULOwner xmlns="http://schemas.microsoft.com/sharepoint/v3">
      <UserInfo>
        <DisplayName/>
        <AccountId xsi:nil="true"/>
        <AccountType/>
      </UserInfo>
    </QMULOwner>
    <QMULDepartmentTaxHTField0 xmlns="http://schemas.microsoft.com/sharepoint/v3">
      <Terms xmlns="http://schemas.microsoft.com/office/infopath/2007/PartnerControls"/>
    </QMULDepartmentTaxHTField0>
    <QMULAcademicYear xmlns="http://schemas.microsoft.com/sharepoint/v3" xsi:nil="true"/>
    <QMULLocationTaxHTField0 xmlns="http://schemas.microsoft.com/sharepoint/v3">
      <Terms xmlns="http://schemas.microsoft.com/office/infopath/2007/PartnerControls"/>
    </QMULLocationTaxHTField0>
    <QMULDocumentStatusTaxHTField0 xmlns="http://schemas.microsoft.com/sharepoint/v3">
      <Terms xmlns="http://schemas.microsoft.com/office/infopath/2007/PartnerControls"/>
    </QMULDocumentStatusTaxHTField0>
    <QMULProject xmlns="http://schemas.microsoft.com/sharepoint/v3" xsi:nil="true"/>
    <lcf76f155ced4ddcb4097134ff3c332f xmlns="d3c5a904-3711-425e-8506-8f53878d1dc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5AC47F-058F-4799-940C-B6F7BFE5338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B8C0D92-BCD1-4A7D-B0E7-A7A6D7A93F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361D5E-9EF9-445E-9ACF-562108E5E7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DC8616-609B-4514-A044-8DB7AD1EB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d3c5a904-3711-425e-8506-8f53878d1dc2"/>
    <ds:schemaRef ds:uri="b8aeafed-7e11-4071-b93f-63437b5b5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A7AD918-DF1A-4843-93F2-D432496555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efd484-15aa-41a0-83f6-0646502cb6d6"/>
    <ds:schemaRef ds:uri="d3c5a904-3711-425e-8506-8f53878d1d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0</Words>
  <Characters>3027</Characters>
  <Application>Microsoft Office Word</Application>
  <DocSecurity>4</DocSecurity>
  <Lines>25</Lines>
  <Paragraphs>7</Paragraphs>
  <ScaleCrop>false</ScaleCrop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tan Miah</dc:creator>
  <cp:keywords/>
  <dc:description/>
  <cp:lastModifiedBy>Jessica Smillie</cp:lastModifiedBy>
  <cp:revision>2</cp:revision>
  <dcterms:created xsi:type="dcterms:W3CDTF">2024-02-14T10:39:00Z</dcterms:created>
  <dcterms:modified xsi:type="dcterms:W3CDTF">2024-02-14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A864BF41DF8A41860E925F5B29BCF500C07BBFB884671E47A9BF00AB06B19841</vt:lpwstr>
  </property>
  <property fmtid="{D5CDD505-2E9C-101B-9397-08002B2CF9AE}" pid="3" name="TaxKeyword">
    <vt:lpwstr/>
  </property>
  <property fmtid="{D5CDD505-2E9C-101B-9397-08002B2CF9AE}" pid="4" name="QMULDocumentStatus">
    <vt:lpwstr/>
  </property>
  <property fmtid="{D5CDD505-2E9C-101B-9397-08002B2CF9AE}" pid="5" name="QMULInformationClassification">
    <vt:lpwstr>1;#Protect|9124d8d9-0c1c-41e9-aa14-aba001e9a028</vt:lpwstr>
  </property>
  <property fmtid="{D5CDD505-2E9C-101B-9397-08002B2CF9AE}" pid="6" name="QMULLocation">
    <vt:lpwstr/>
  </property>
  <property fmtid="{D5CDD505-2E9C-101B-9397-08002B2CF9AE}" pid="7" name="QMULDocumentType">
    <vt:lpwstr/>
  </property>
  <property fmtid="{D5CDD505-2E9C-101B-9397-08002B2CF9AE}" pid="8" name="QMULDepartment">
    <vt:lpwstr/>
  </property>
  <property fmtid="{D5CDD505-2E9C-101B-9397-08002B2CF9AE}" pid="9" name="QMULSchool">
    <vt:lpwstr/>
  </property>
  <property fmtid="{D5CDD505-2E9C-101B-9397-08002B2CF9AE}" pid="10" name="MediaServiceImageTags">
    <vt:lpwstr/>
  </property>
</Properties>
</file>